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BF9B0" w14:textId="64A96EBF" w:rsidR="00DE6CE1" w:rsidRPr="00433848" w:rsidRDefault="00411F7B" w:rsidP="006E17C8">
      <w:pPr>
        <w:pStyle w:val="Heading2"/>
        <w:spacing w:before="0" w:after="0" w:line="240" w:lineRule="auto"/>
        <w:jc w:val="center"/>
        <w:rPr>
          <w:sz w:val="44"/>
        </w:rPr>
      </w:pPr>
      <w:r w:rsidRPr="00433848">
        <w:rPr>
          <w:sz w:val="44"/>
        </w:rPr>
        <w:t xml:space="preserve">Indicator Organizer for </w:t>
      </w:r>
      <w:r w:rsidR="00647126" w:rsidRPr="00433848">
        <w:rPr>
          <w:sz w:val="44"/>
        </w:rPr>
        <w:t xml:space="preserve">Part B </w:t>
      </w:r>
      <w:r w:rsidR="00274EF5" w:rsidRPr="00433848">
        <w:rPr>
          <w:sz w:val="44"/>
        </w:rPr>
        <w:t>S</w:t>
      </w:r>
      <w:bookmarkStart w:id="0" w:name="_GoBack"/>
      <w:bookmarkEnd w:id="0"/>
      <w:r w:rsidR="00274EF5" w:rsidRPr="00433848">
        <w:rPr>
          <w:sz w:val="44"/>
        </w:rPr>
        <w:t>PP/APR</w:t>
      </w:r>
    </w:p>
    <w:p w14:paraId="030CA12C" w14:textId="3AEE72EE" w:rsidR="005F39B5" w:rsidRPr="00433848" w:rsidRDefault="00274EF5" w:rsidP="006E17C8">
      <w:pPr>
        <w:pStyle w:val="Heading2"/>
        <w:spacing w:before="0" w:line="240" w:lineRule="auto"/>
        <w:jc w:val="center"/>
        <w:rPr>
          <w:sz w:val="44"/>
        </w:rPr>
      </w:pPr>
      <w:r w:rsidRPr="00433848">
        <w:rPr>
          <w:sz w:val="44"/>
        </w:rPr>
        <w:t xml:space="preserve"> </w:t>
      </w:r>
      <w:r w:rsidR="00CC7A24" w:rsidRPr="00433848">
        <w:rPr>
          <w:sz w:val="44"/>
        </w:rPr>
        <w:t>Stakeholder Involvement and Target Setting</w:t>
      </w:r>
    </w:p>
    <w:p w14:paraId="59FBBCF1" w14:textId="31FCE45A" w:rsidR="00CC7A24" w:rsidRPr="00F23C4F" w:rsidRDefault="00DE6CE1" w:rsidP="00F23C4F">
      <w:pPr>
        <w:spacing w:after="180" w:line="280" w:lineRule="atLeast"/>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States can use this organizer when </w:t>
      </w:r>
      <w:r w:rsidR="00CC7A24" w:rsidRPr="00F23C4F">
        <w:rPr>
          <w:rFonts w:asciiTheme="minorHAnsi" w:hAnsiTheme="minorHAnsi" w:cstheme="minorHAnsi"/>
          <w:color w:val="000000" w:themeColor="text1"/>
          <w:sz w:val="21"/>
          <w:szCs w:val="21"/>
        </w:rPr>
        <w:t>develop</w:t>
      </w:r>
      <w:r>
        <w:rPr>
          <w:rFonts w:asciiTheme="minorHAnsi" w:hAnsiTheme="minorHAnsi" w:cstheme="minorHAnsi"/>
          <w:color w:val="000000" w:themeColor="text1"/>
          <w:sz w:val="21"/>
          <w:szCs w:val="21"/>
        </w:rPr>
        <w:t>ing</w:t>
      </w:r>
      <w:r w:rsidR="00CC7A24" w:rsidRPr="00F23C4F">
        <w:rPr>
          <w:rFonts w:asciiTheme="minorHAnsi" w:hAnsiTheme="minorHAnsi" w:cstheme="minorHAnsi"/>
          <w:color w:val="000000" w:themeColor="text1"/>
          <w:sz w:val="21"/>
          <w:szCs w:val="21"/>
        </w:rPr>
        <w:t xml:space="preserve"> </w:t>
      </w:r>
      <w:r w:rsidR="0022701E" w:rsidRPr="00F23C4F">
        <w:rPr>
          <w:rFonts w:asciiTheme="minorHAnsi" w:hAnsiTheme="minorHAnsi" w:cstheme="minorHAnsi"/>
          <w:color w:val="000000" w:themeColor="text1"/>
          <w:sz w:val="21"/>
          <w:szCs w:val="21"/>
        </w:rPr>
        <w:t xml:space="preserve">indicator targets </w:t>
      </w:r>
      <w:r>
        <w:rPr>
          <w:rFonts w:asciiTheme="minorHAnsi" w:hAnsiTheme="minorHAnsi" w:cstheme="minorHAnsi"/>
          <w:color w:val="000000" w:themeColor="text1"/>
          <w:sz w:val="21"/>
          <w:szCs w:val="21"/>
        </w:rPr>
        <w:t xml:space="preserve">for </w:t>
      </w:r>
      <w:r w:rsidR="00CC7A24" w:rsidRPr="00F23C4F">
        <w:rPr>
          <w:rFonts w:asciiTheme="minorHAnsi" w:hAnsiTheme="minorHAnsi" w:cstheme="minorHAnsi"/>
          <w:color w:val="000000" w:themeColor="text1"/>
          <w:sz w:val="21"/>
          <w:szCs w:val="21"/>
        </w:rPr>
        <w:t>the FFY 2020</w:t>
      </w:r>
      <w:r w:rsidR="00D069EF">
        <w:rPr>
          <w:rFonts w:asciiTheme="minorHAnsi" w:hAnsiTheme="minorHAnsi" w:cstheme="minorHAnsi"/>
          <w:color w:val="000000" w:themeColor="text1"/>
          <w:sz w:val="21"/>
          <w:szCs w:val="21"/>
        </w:rPr>
        <w:t>–</w:t>
      </w:r>
      <w:r w:rsidR="00CC7A24" w:rsidRPr="00F23C4F">
        <w:rPr>
          <w:rFonts w:asciiTheme="minorHAnsi" w:hAnsiTheme="minorHAnsi" w:cstheme="minorHAnsi"/>
          <w:color w:val="000000" w:themeColor="text1"/>
          <w:sz w:val="21"/>
          <w:szCs w:val="21"/>
        </w:rPr>
        <w:t xml:space="preserve">25 </w:t>
      </w:r>
      <w:r w:rsidR="00274EF5" w:rsidRPr="00F23C4F">
        <w:rPr>
          <w:rFonts w:asciiTheme="minorHAnsi" w:hAnsiTheme="minorHAnsi" w:cstheme="minorHAnsi"/>
          <w:color w:val="000000" w:themeColor="text1"/>
          <w:sz w:val="21"/>
          <w:szCs w:val="21"/>
        </w:rPr>
        <w:t>SPP/APR</w:t>
      </w:r>
      <w:r w:rsidR="006B17B0">
        <w:rPr>
          <w:rFonts w:asciiTheme="minorHAnsi" w:hAnsiTheme="minorHAnsi" w:cstheme="minorHAnsi"/>
          <w:color w:val="000000" w:themeColor="text1"/>
          <w:sz w:val="21"/>
          <w:szCs w:val="21"/>
        </w:rPr>
        <w:t>. This</w:t>
      </w:r>
      <w:r w:rsidR="0022701E" w:rsidRPr="00F23C4F">
        <w:rPr>
          <w:rFonts w:asciiTheme="minorHAnsi" w:hAnsiTheme="minorHAnsi" w:cstheme="minorHAnsi"/>
          <w:color w:val="000000" w:themeColor="text1"/>
          <w:sz w:val="21"/>
          <w:szCs w:val="21"/>
        </w:rPr>
        <w:t xml:space="preserve"> resource supplements the </w:t>
      </w:r>
      <w:r w:rsidR="0022701E" w:rsidRPr="00F23C4F">
        <w:rPr>
          <w:rFonts w:asciiTheme="minorHAnsi" w:hAnsiTheme="minorHAnsi" w:cstheme="minorHAnsi"/>
          <w:i/>
          <w:iCs/>
          <w:color w:val="000000" w:themeColor="text1"/>
          <w:sz w:val="21"/>
          <w:szCs w:val="21"/>
        </w:rPr>
        <w:t>Organizer Template for Part B SPP/APR Target Setting</w:t>
      </w:r>
      <w:r w:rsidR="0022701E" w:rsidRPr="00F23C4F">
        <w:rPr>
          <w:rFonts w:asciiTheme="minorHAnsi" w:hAnsiTheme="minorHAnsi" w:cstheme="minorHAnsi"/>
          <w:color w:val="000000" w:themeColor="text1"/>
          <w:sz w:val="21"/>
          <w:szCs w:val="21"/>
        </w:rPr>
        <w:t xml:space="preserve"> and helps states plan for stakeholder involvement in establishing </w:t>
      </w:r>
      <w:r>
        <w:rPr>
          <w:rFonts w:asciiTheme="minorHAnsi" w:hAnsiTheme="minorHAnsi" w:cstheme="minorHAnsi"/>
          <w:color w:val="000000" w:themeColor="text1"/>
          <w:sz w:val="21"/>
          <w:szCs w:val="21"/>
        </w:rPr>
        <w:t>t</w:t>
      </w:r>
      <w:r w:rsidR="00D069EF">
        <w:rPr>
          <w:rFonts w:asciiTheme="minorHAnsi" w:hAnsiTheme="minorHAnsi" w:cstheme="minorHAnsi"/>
          <w:color w:val="000000" w:themeColor="text1"/>
          <w:sz w:val="21"/>
          <w:szCs w:val="21"/>
        </w:rPr>
        <w:t xml:space="preserve">argets for </w:t>
      </w:r>
      <w:r>
        <w:rPr>
          <w:rFonts w:asciiTheme="minorHAnsi" w:hAnsiTheme="minorHAnsi" w:cstheme="minorHAnsi"/>
          <w:color w:val="000000" w:themeColor="text1"/>
          <w:sz w:val="21"/>
          <w:szCs w:val="21"/>
        </w:rPr>
        <w:t xml:space="preserve">the </w:t>
      </w:r>
      <w:r w:rsidR="00D069EF">
        <w:rPr>
          <w:rFonts w:asciiTheme="minorHAnsi" w:hAnsiTheme="minorHAnsi" w:cstheme="minorHAnsi"/>
          <w:color w:val="000000" w:themeColor="text1"/>
          <w:sz w:val="21"/>
          <w:szCs w:val="21"/>
        </w:rPr>
        <w:t>FFY 2020–</w:t>
      </w:r>
      <w:r w:rsidR="0022701E" w:rsidRPr="00F23C4F">
        <w:rPr>
          <w:rFonts w:asciiTheme="minorHAnsi" w:hAnsiTheme="minorHAnsi" w:cstheme="minorHAnsi"/>
          <w:color w:val="000000" w:themeColor="text1"/>
          <w:sz w:val="21"/>
          <w:szCs w:val="21"/>
        </w:rPr>
        <w:t>25</w:t>
      </w:r>
      <w:r>
        <w:rPr>
          <w:rFonts w:asciiTheme="minorHAnsi" w:hAnsiTheme="minorHAnsi" w:cstheme="minorHAnsi"/>
          <w:color w:val="000000" w:themeColor="text1"/>
          <w:sz w:val="21"/>
          <w:szCs w:val="21"/>
        </w:rPr>
        <w:t xml:space="preserve"> SPP/APR.</w:t>
      </w:r>
    </w:p>
    <w:tbl>
      <w:tblPr>
        <w:tblStyle w:val="TableGrid"/>
        <w:tblW w:w="12950" w:type="dxa"/>
        <w:tblBorders>
          <w:top w:val="single" w:sz="8" w:space="0" w:color="80ABCD"/>
          <w:left w:val="single" w:sz="8" w:space="0" w:color="80ABCD"/>
          <w:bottom w:val="single" w:sz="8" w:space="0" w:color="80ABCD"/>
          <w:right w:val="single" w:sz="8" w:space="0" w:color="80ABCD"/>
          <w:insideH w:val="single" w:sz="8" w:space="0" w:color="80ABCD"/>
          <w:insideV w:val="single" w:sz="8" w:space="0" w:color="80ABCD"/>
        </w:tblBorders>
        <w:tblCellMar>
          <w:top w:w="144" w:type="dxa"/>
          <w:left w:w="144" w:type="dxa"/>
          <w:bottom w:w="144" w:type="dxa"/>
          <w:right w:w="144" w:type="dxa"/>
        </w:tblCellMar>
        <w:tblLook w:val="04A0" w:firstRow="1" w:lastRow="0" w:firstColumn="1" w:lastColumn="0" w:noHBand="0" w:noVBand="1"/>
      </w:tblPr>
      <w:tblGrid>
        <w:gridCol w:w="6115"/>
        <w:gridCol w:w="6835"/>
      </w:tblGrid>
      <w:tr w:rsidR="00042700" w:rsidRPr="00234866" w14:paraId="0A5047BB" w14:textId="77777777" w:rsidTr="00234866">
        <w:trPr>
          <w:trHeight w:val="20"/>
        </w:trPr>
        <w:tc>
          <w:tcPr>
            <w:tcW w:w="12950" w:type="dxa"/>
            <w:gridSpan w:val="2"/>
            <w:shd w:val="clear" w:color="auto" w:fill="01579B"/>
            <w:vAlign w:val="center"/>
          </w:tcPr>
          <w:p w14:paraId="209EE1FC" w14:textId="11989D5C" w:rsidR="00042700" w:rsidRPr="00234866" w:rsidRDefault="00042700" w:rsidP="00F23C4F">
            <w:pPr>
              <w:rPr>
                <w:rFonts w:asciiTheme="minorHAnsi" w:hAnsiTheme="minorHAnsi" w:cstheme="minorHAnsi"/>
                <w:sz w:val="24"/>
                <w:szCs w:val="24"/>
              </w:rPr>
            </w:pPr>
            <w:r w:rsidRPr="00234866">
              <w:rPr>
                <w:rFonts w:asciiTheme="minorHAnsi" w:hAnsiTheme="minorHAnsi" w:cstheme="minorHAnsi"/>
                <w:b/>
                <w:bCs/>
                <w:color w:val="FFFFFF" w:themeColor="background1"/>
                <w:sz w:val="24"/>
                <w:szCs w:val="24"/>
              </w:rPr>
              <w:t>Indicator:</w:t>
            </w:r>
            <w:r w:rsidRPr="00234866">
              <w:rPr>
                <w:rFonts w:asciiTheme="minorHAnsi" w:hAnsiTheme="minorHAnsi" w:cstheme="minorHAnsi"/>
                <w:b/>
                <w:bCs/>
                <w:sz w:val="24"/>
                <w:szCs w:val="24"/>
              </w:rPr>
              <w:t xml:space="preserve"> </w:t>
            </w:r>
            <w:sdt>
              <w:sdtPr>
                <w:rPr>
                  <w:rFonts w:asciiTheme="minorHAnsi" w:hAnsiTheme="minorHAnsi" w:cstheme="minorHAnsi"/>
                  <w:b/>
                  <w:bCs/>
                  <w:sz w:val="24"/>
                  <w:szCs w:val="24"/>
                </w:rPr>
                <w:id w:val="-1893724129"/>
                <w:placeholder>
                  <w:docPart w:val="937E1B94E6D64E97A5F94CDF3FB1684D"/>
                </w:placeholder>
                <w:showingPlcHdr/>
              </w:sdtPr>
              <w:sdtEndPr/>
              <w:sdtContent>
                <w:r w:rsidRPr="00234866">
                  <w:rPr>
                    <w:rStyle w:val="PlaceholderText"/>
                    <w:color w:val="FFFFFF" w:themeColor="background1"/>
                    <w:sz w:val="24"/>
                    <w:szCs w:val="24"/>
                  </w:rPr>
                  <w:t>Click or tap here to enter text.</w:t>
                </w:r>
              </w:sdtContent>
            </w:sdt>
          </w:p>
        </w:tc>
      </w:tr>
      <w:tr w:rsidR="00234866" w:rsidRPr="00234866" w14:paraId="3FC8E1B7" w14:textId="77777777" w:rsidTr="00C46B4E">
        <w:trPr>
          <w:trHeight w:val="20"/>
        </w:trPr>
        <w:tc>
          <w:tcPr>
            <w:tcW w:w="12950" w:type="dxa"/>
            <w:gridSpan w:val="2"/>
            <w:tcBorders>
              <w:bottom w:val="single" w:sz="8" w:space="0" w:color="80ABCD"/>
            </w:tcBorders>
            <w:shd w:val="clear" w:color="auto" w:fill="26847A"/>
            <w:vAlign w:val="center"/>
          </w:tcPr>
          <w:p w14:paraId="58408F5E" w14:textId="5E3F1A95" w:rsidR="00281154" w:rsidRPr="00234866" w:rsidRDefault="00281154" w:rsidP="00F23C4F">
            <w:pPr>
              <w:rPr>
                <w:rFonts w:asciiTheme="minorHAnsi" w:hAnsiTheme="minorHAnsi" w:cstheme="minorHAnsi"/>
                <w:b/>
                <w:bCs/>
                <w:color w:val="FFFFFF" w:themeColor="background1"/>
                <w:sz w:val="24"/>
                <w:szCs w:val="24"/>
              </w:rPr>
            </w:pPr>
            <w:r w:rsidRPr="00234866">
              <w:rPr>
                <w:rFonts w:asciiTheme="minorHAnsi" w:hAnsiTheme="minorHAnsi" w:cstheme="minorHAnsi"/>
                <w:b/>
                <w:bCs/>
                <w:color w:val="FFFFFF" w:themeColor="background1"/>
                <w:sz w:val="24"/>
                <w:szCs w:val="24"/>
              </w:rPr>
              <w:t xml:space="preserve">General </w:t>
            </w:r>
            <w:r w:rsidR="00234866" w:rsidRPr="00234866">
              <w:rPr>
                <w:rFonts w:asciiTheme="minorHAnsi" w:hAnsiTheme="minorHAnsi" w:cstheme="minorHAnsi"/>
                <w:b/>
                <w:bCs/>
                <w:color w:val="FFFFFF" w:themeColor="background1"/>
                <w:sz w:val="24"/>
                <w:szCs w:val="24"/>
              </w:rPr>
              <w:t>i</w:t>
            </w:r>
            <w:r w:rsidRPr="00234866">
              <w:rPr>
                <w:rFonts w:asciiTheme="minorHAnsi" w:hAnsiTheme="minorHAnsi" w:cstheme="minorHAnsi"/>
                <w:b/>
                <w:bCs/>
                <w:color w:val="FFFFFF" w:themeColor="background1"/>
                <w:sz w:val="24"/>
                <w:szCs w:val="24"/>
              </w:rPr>
              <w:t>nformation</w:t>
            </w:r>
          </w:p>
        </w:tc>
      </w:tr>
      <w:tr w:rsidR="00CC7A24" w:rsidRPr="00F23C4F" w14:paraId="3EBB550C" w14:textId="77777777" w:rsidTr="00C46B4E">
        <w:trPr>
          <w:trHeight w:val="20"/>
        </w:trPr>
        <w:tc>
          <w:tcPr>
            <w:tcW w:w="6115" w:type="dxa"/>
            <w:tcBorders>
              <w:top w:val="single" w:sz="8" w:space="0" w:color="80ABCD"/>
              <w:left w:val="single" w:sz="8" w:space="0" w:color="E0E6ED"/>
              <w:bottom w:val="single" w:sz="8" w:space="0" w:color="E0E6ED"/>
              <w:right w:val="single" w:sz="8" w:space="0" w:color="E0E6ED"/>
            </w:tcBorders>
            <w:shd w:val="clear" w:color="auto" w:fill="EDF3FA"/>
            <w:vAlign w:val="center"/>
          </w:tcPr>
          <w:p w14:paraId="19113173" w14:textId="358CCC97" w:rsidR="00C64638" w:rsidRPr="00F23C4F" w:rsidRDefault="008C2C90"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School year of data</w:t>
            </w:r>
          </w:p>
          <w:p w14:paraId="44DC99D7" w14:textId="55735DE6" w:rsidR="00CC7A24" w:rsidRPr="00F23C4F" w:rsidRDefault="00C64638"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 xml:space="preserve">What school year’s data will </w:t>
            </w:r>
            <w:r w:rsidR="00D069EF">
              <w:rPr>
                <w:rFonts w:asciiTheme="minorHAnsi" w:hAnsiTheme="minorHAnsi" w:cstheme="minorHAnsi"/>
                <w:i/>
                <w:iCs/>
                <w:sz w:val="21"/>
                <w:szCs w:val="21"/>
              </w:rPr>
              <w:t xml:space="preserve">the state </w:t>
            </w:r>
            <w:r w:rsidRPr="00F23C4F">
              <w:rPr>
                <w:rFonts w:asciiTheme="minorHAnsi" w:hAnsiTheme="minorHAnsi" w:cstheme="minorHAnsi"/>
                <w:i/>
                <w:iCs/>
                <w:sz w:val="21"/>
                <w:szCs w:val="21"/>
              </w:rPr>
              <w:t>use for the FFY 2020 SPP/APR submission</w:t>
            </w:r>
            <w:r w:rsidR="00281154" w:rsidRPr="00F23C4F">
              <w:rPr>
                <w:rFonts w:asciiTheme="minorHAnsi" w:hAnsiTheme="minorHAnsi" w:cstheme="minorHAnsi"/>
                <w:i/>
                <w:iCs/>
                <w:sz w:val="21"/>
                <w:szCs w:val="21"/>
              </w:rPr>
              <w:t xml:space="preserve"> due February 1, 2022?</w:t>
            </w:r>
          </w:p>
        </w:tc>
        <w:sdt>
          <w:sdtPr>
            <w:rPr>
              <w:rFonts w:asciiTheme="minorHAnsi" w:hAnsiTheme="minorHAnsi" w:cstheme="minorHAnsi"/>
              <w:sz w:val="21"/>
              <w:szCs w:val="21"/>
            </w:rPr>
            <w:id w:val="1585801912"/>
            <w:placeholder>
              <w:docPart w:val="336CDF79882143D598F1D0562DE7BB97"/>
            </w:placeholder>
            <w:showingPlcHdr/>
          </w:sdtPr>
          <w:sdtEndPr/>
          <w:sdtContent>
            <w:tc>
              <w:tcPr>
                <w:tcW w:w="6835" w:type="dxa"/>
                <w:tcBorders>
                  <w:top w:val="single" w:sz="8" w:space="0" w:color="80ABCD"/>
                  <w:left w:val="single" w:sz="8" w:space="0" w:color="E0E6ED"/>
                  <w:bottom w:val="single" w:sz="8" w:space="0" w:color="E0E6ED"/>
                  <w:right w:val="single" w:sz="8" w:space="0" w:color="E0E6ED"/>
                </w:tcBorders>
                <w:shd w:val="clear" w:color="auto" w:fill="EDF3FA"/>
                <w:vAlign w:val="center"/>
              </w:tcPr>
              <w:p w14:paraId="5E069CD4" w14:textId="01A2968B" w:rsidR="00CC7A24"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7F33F1" w:rsidRPr="00F23C4F" w14:paraId="6E1F4A7B"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vAlign w:val="center"/>
          </w:tcPr>
          <w:p w14:paraId="55A3F535" w14:textId="77777777" w:rsidR="00C64638" w:rsidRPr="00F23C4F" w:rsidRDefault="00C64638"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Data source</w:t>
            </w:r>
          </w:p>
          <w:p w14:paraId="265A7355" w14:textId="44AA1B38" w:rsidR="007F33F1" w:rsidRPr="00F23C4F" w:rsidRDefault="00C64638" w:rsidP="00132882">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ere do the data for the indicator come from</w:t>
            </w:r>
            <w:r w:rsidR="00EC7478" w:rsidRPr="00F23C4F">
              <w:rPr>
                <w:rFonts w:asciiTheme="minorHAnsi" w:hAnsiTheme="minorHAnsi" w:cstheme="minorHAnsi"/>
                <w:i/>
                <w:iCs/>
                <w:sz w:val="21"/>
                <w:szCs w:val="21"/>
              </w:rPr>
              <w:t xml:space="preserve"> </w:t>
            </w:r>
            <w:r w:rsidRPr="00F23C4F">
              <w:rPr>
                <w:rFonts w:asciiTheme="minorHAnsi" w:hAnsiTheme="minorHAnsi" w:cstheme="minorHAnsi"/>
                <w:i/>
                <w:iCs/>
                <w:sz w:val="21"/>
                <w:szCs w:val="21"/>
              </w:rPr>
              <w:t xml:space="preserve">(e.g., </w:t>
            </w:r>
            <w:proofErr w:type="spellStart"/>
            <w:r w:rsidRPr="00C83618">
              <w:rPr>
                <w:rFonts w:asciiTheme="minorHAnsi" w:hAnsiTheme="minorHAnsi" w:cstheme="minorHAnsi"/>
                <w:sz w:val="21"/>
                <w:szCs w:val="21"/>
              </w:rPr>
              <w:t>ED</w:t>
            </w:r>
            <w:r w:rsidRPr="00C83618">
              <w:rPr>
                <w:rFonts w:asciiTheme="minorHAnsi" w:hAnsiTheme="minorHAnsi" w:cstheme="minorHAnsi"/>
                <w:i/>
                <w:iCs/>
                <w:sz w:val="21"/>
                <w:szCs w:val="21"/>
              </w:rPr>
              <w:t>Facts</w:t>
            </w:r>
            <w:proofErr w:type="spellEnd"/>
            <w:r w:rsidRPr="00F23C4F">
              <w:rPr>
                <w:rFonts w:asciiTheme="minorHAnsi" w:hAnsiTheme="minorHAnsi" w:cstheme="minorHAnsi"/>
                <w:i/>
                <w:iCs/>
                <w:sz w:val="21"/>
                <w:szCs w:val="21"/>
              </w:rPr>
              <w:t xml:space="preserve"> files, surveys, monitoring)</w:t>
            </w:r>
            <w:r w:rsidR="00132882" w:rsidRPr="00F23C4F">
              <w:rPr>
                <w:rFonts w:asciiTheme="minorHAnsi" w:hAnsiTheme="minorHAnsi" w:cstheme="minorHAnsi"/>
                <w:i/>
                <w:iCs/>
                <w:sz w:val="21"/>
                <w:szCs w:val="21"/>
              </w:rPr>
              <w:t>?</w:t>
            </w:r>
            <w:r w:rsidR="007F33F1" w:rsidRPr="00F23C4F">
              <w:rPr>
                <w:rFonts w:asciiTheme="minorHAnsi" w:hAnsiTheme="minorHAnsi" w:cstheme="minorHAnsi"/>
                <w:i/>
                <w:iCs/>
                <w:sz w:val="21"/>
                <w:szCs w:val="21"/>
              </w:rPr>
              <w:t xml:space="preserve"> </w:t>
            </w:r>
          </w:p>
        </w:tc>
        <w:sdt>
          <w:sdtPr>
            <w:rPr>
              <w:rFonts w:asciiTheme="minorHAnsi" w:hAnsiTheme="minorHAnsi" w:cstheme="minorHAnsi"/>
              <w:sz w:val="21"/>
              <w:szCs w:val="21"/>
            </w:rPr>
            <w:id w:val="779679623"/>
            <w:placeholder>
              <w:docPart w:val="7E0398622A4C460F8B591A5A15517E8F"/>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vAlign w:val="center"/>
              </w:tcPr>
              <w:p w14:paraId="77074CEE" w14:textId="3577B88D" w:rsidR="007F33F1"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22701E" w:rsidRPr="00F23C4F" w14:paraId="537C4C6D"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6D5C2E92" w14:textId="5CAFAE9F" w:rsidR="00C64638" w:rsidRPr="00F23C4F" w:rsidRDefault="00C64638"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Data availability</w:t>
            </w:r>
          </w:p>
          <w:p w14:paraId="1FBF32A1" w14:textId="5FD95C5E" w:rsidR="0022701E" w:rsidRPr="00F23C4F" w:rsidRDefault="00C64638" w:rsidP="00132882">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 xml:space="preserve">When will </w:t>
            </w:r>
            <w:r w:rsidR="0022701E" w:rsidRPr="00F23C4F">
              <w:rPr>
                <w:rFonts w:asciiTheme="minorHAnsi" w:hAnsiTheme="minorHAnsi" w:cstheme="minorHAnsi"/>
                <w:i/>
                <w:iCs/>
                <w:sz w:val="21"/>
                <w:szCs w:val="21"/>
              </w:rPr>
              <w:t xml:space="preserve">data </w:t>
            </w:r>
            <w:r w:rsidR="00D069EF">
              <w:rPr>
                <w:rFonts w:asciiTheme="minorHAnsi" w:hAnsiTheme="minorHAnsi" w:cstheme="minorHAnsi"/>
                <w:i/>
                <w:iCs/>
                <w:sz w:val="21"/>
                <w:szCs w:val="21"/>
              </w:rPr>
              <w:t xml:space="preserve">the state </w:t>
            </w:r>
            <w:r w:rsidR="00132882">
              <w:rPr>
                <w:rFonts w:asciiTheme="minorHAnsi" w:hAnsiTheme="minorHAnsi" w:cstheme="minorHAnsi"/>
                <w:i/>
                <w:iCs/>
                <w:sz w:val="21"/>
                <w:szCs w:val="21"/>
              </w:rPr>
              <w:t xml:space="preserve">will </w:t>
            </w:r>
            <w:r w:rsidR="0022701E" w:rsidRPr="00F23C4F">
              <w:rPr>
                <w:rFonts w:asciiTheme="minorHAnsi" w:hAnsiTheme="minorHAnsi" w:cstheme="minorHAnsi"/>
                <w:i/>
                <w:iCs/>
                <w:sz w:val="21"/>
                <w:szCs w:val="21"/>
              </w:rPr>
              <w:t>use in</w:t>
            </w:r>
            <w:r w:rsidR="007F33F1" w:rsidRPr="00F23C4F">
              <w:rPr>
                <w:rFonts w:asciiTheme="minorHAnsi" w:hAnsiTheme="minorHAnsi" w:cstheme="minorHAnsi"/>
                <w:i/>
                <w:iCs/>
                <w:sz w:val="21"/>
                <w:szCs w:val="21"/>
              </w:rPr>
              <w:t xml:space="preserve"> the</w:t>
            </w:r>
            <w:r w:rsidR="0022701E" w:rsidRPr="00F23C4F">
              <w:rPr>
                <w:rFonts w:asciiTheme="minorHAnsi" w:hAnsiTheme="minorHAnsi" w:cstheme="minorHAnsi"/>
                <w:i/>
                <w:iCs/>
                <w:sz w:val="21"/>
                <w:szCs w:val="21"/>
              </w:rPr>
              <w:t xml:space="preserve"> </w:t>
            </w:r>
            <w:r w:rsidRPr="00F23C4F">
              <w:rPr>
                <w:rFonts w:asciiTheme="minorHAnsi" w:hAnsiTheme="minorHAnsi" w:cstheme="minorHAnsi"/>
                <w:i/>
                <w:iCs/>
                <w:sz w:val="21"/>
                <w:szCs w:val="21"/>
              </w:rPr>
              <w:t xml:space="preserve">indicator </w:t>
            </w:r>
            <w:r w:rsidR="007F33F1" w:rsidRPr="00F23C4F">
              <w:rPr>
                <w:rFonts w:asciiTheme="minorHAnsi" w:hAnsiTheme="minorHAnsi" w:cstheme="minorHAnsi"/>
                <w:i/>
                <w:iCs/>
                <w:sz w:val="21"/>
                <w:szCs w:val="21"/>
              </w:rPr>
              <w:t>be available</w:t>
            </w:r>
            <w:r w:rsidRPr="00F23C4F">
              <w:rPr>
                <w:rFonts w:asciiTheme="minorHAnsi" w:hAnsiTheme="minorHAnsi" w:cstheme="minorHAnsi"/>
                <w:i/>
                <w:iCs/>
                <w:sz w:val="21"/>
                <w:szCs w:val="21"/>
              </w:rPr>
              <w:t xml:space="preserve"> for</w:t>
            </w:r>
            <w:r w:rsidR="00274EF5" w:rsidRPr="00F23C4F">
              <w:rPr>
                <w:rFonts w:asciiTheme="minorHAnsi" w:hAnsiTheme="minorHAnsi" w:cstheme="minorHAnsi"/>
                <w:i/>
                <w:iCs/>
                <w:sz w:val="21"/>
                <w:szCs w:val="21"/>
              </w:rPr>
              <w:t xml:space="preserve"> preparation of</w:t>
            </w:r>
            <w:r w:rsidRPr="00F23C4F">
              <w:rPr>
                <w:rFonts w:asciiTheme="minorHAnsi" w:hAnsiTheme="minorHAnsi" w:cstheme="minorHAnsi"/>
                <w:i/>
                <w:iCs/>
                <w:sz w:val="21"/>
                <w:szCs w:val="21"/>
              </w:rPr>
              <w:t xml:space="preserve"> the FFY 2020 SPP/APR submission?</w:t>
            </w:r>
          </w:p>
        </w:tc>
        <w:sdt>
          <w:sdtPr>
            <w:rPr>
              <w:rFonts w:asciiTheme="minorHAnsi" w:hAnsiTheme="minorHAnsi" w:cstheme="minorHAnsi"/>
              <w:sz w:val="21"/>
              <w:szCs w:val="21"/>
            </w:rPr>
            <w:id w:val="58223806"/>
            <w:placeholder>
              <w:docPart w:val="924C423E179F487CBD6712105DAC349C"/>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05060862" w14:textId="0AED28CC" w:rsidR="0022701E"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7F33F1" w:rsidRPr="00F23C4F" w14:paraId="3D8FA13F"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vAlign w:val="center"/>
          </w:tcPr>
          <w:p w14:paraId="6AF5945B" w14:textId="77777777" w:rsidR="00C64638" w:rsidRPr="00F23C4F" w:rsidRDefault="00C64638" w:rsidP="00F23C4F">
            <w:pPr>
              <w:keepNext/>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Impact of COVID-19</w:t>
            </w:r>
          </w:p>
          <w:p w14:paraId="1B75F585" w14:textId="5A995940" w:rsidR="007F33F1" w:rsidRPr="00F23C4F" w:rsidRDefault="00D069EF" w:rsidP="00D069EF">
            <w:pPr>
              <w:spacing w:line="280" w:lineRule="atLeast"/>
              <w:rPr>
                <w:rFonts w:asciiTheme="minorHAnsi" w:hAnsiTheme="minorHAnsi" w:cstheme="minorHAnsi"/>
                <w:i/>
                <w:iCs/>
                <w:sz w:val="21"/>
                <w:szCs w:val="21"/>
              </w:rPr>
            </w:pPr>
            <w:r>
              <w:rPr>
                <w:rFonts w:asciiTheme="minorHAnsi" w:hAnsiTheme="minorHAnsi" w:cstheme="minorHAnsi"/>
                <w:i/>
                <w:iCs/>
                <w:sz w:val="21"/>
                <w:szCs w:val="21"/>
              </w:rPr>
              <w:t xml:space="preserve">Did </w:t>
            </w:r>
            <w:r w:rsidRPr="00F23C4F">
              <w:rPr>
                <w:rFonts w:asciiTheme="minorHAnsi" w:hAnsiTheme="minorHAnsi" w:cstheme="minorHAnsi"/>
                <w:i/>
                <w:iCs/>
                <w:sz w:val="21"/>
                <w:szCs w:val="21"/>
              </w:rPr>
              <w:t>COVID-19</w:t>
            </w:r>
            <w:r>
              <w:rPr>
                <w:rFonts w:asciiTheme="minorHAnsi" w:hAnsiTheme="minorHAnsi" w:cstheme="minorHAnsi"/>
                <w:i/>
                <w:iCs/>
                <w:sz w:val="21"/>
                <w:szCs w:val="21"/>
              </w:rPr>
              <w:t xml:space="preserve"> affect the </w:t>
            </w:r>
            <w:r w:rsidR="007F33F1" w:rsidRPr="00F23C4F">
              <w:rPr>
                <w:rFonts w:asciiTheme="minorHAnsi" w:hAnsiTheme="minorHAnsi" w:cstheme="minorHAnsi"/>
                <w:i/>
                <w:iCs/>
                <w:sz w:val="21"/>
                <w:szCs w:val="21"/>
              </w:rPr>
              <w:t xml:space="preserve">data </w:t>
            </w:r>
            <w:r>
              <w:rPr>
                <w:rFonts w:asciiTheme="minorHAnsi" w:hAnsiTheme="minorHAnsi" w:cstheme="minorHAnsi"/>
                <w:i/>
                <w:iCs/>
                <w:sz w:val="21"/>
                <w:szCs w:val="21"/>
              </w:rPr>
              <w:t xml:space="preserve">the state </w:t>
            </w:r>
            <w:r w:rsidR="007F33F1" w:rsidRPr="00F23C4F">
              <w:rPr>
                <w:rFonts w:asciiTheme="minorHAnsi" w:hAnsiTheme="minorHAnsi" w:cstheme="minorHAnsi"/>
                <w:i/>
                <w:iCs/>
                <w:sz w:val="21"/>
                <w:szCs w:val="21"/>
              </w:rPr>
              <w:t xml:space="preserve">used </w:t>
            </w:r>
            <w:r w:rsidR="00132882">
              <w:rPr>
                <w:rFonts w:asciiTheme="minorHAnsi" w:hAnsiTheme="minorHAnsi" w:cstheme="minorHAnsi"/>
                <w:i/>
                <w:iCs/>
                <w:sz w:val="21"/>
                <w:szCs w:val="21"/>
              </w:rPr>
              <w:t>for this indicator</w:t>
            </w:r>
            <w:r w:rsidR="007F33F1" w:rsidRPr="00F23C4F">
              <w:rPr>
                <w:rFonts w:asciiTheme="minorHAnsi" w:hAnsiTheme="minorHAnsi" w:cstheme="minorHAnsi"/>
                <w:i/>
                <w:iCs/>
                <w:sz w:val="21"/>
                <w:szCs w:val="21"/>
              </w:rPr>
              <w:t>?</w:t>
            </w:r>
            <w:r w:rsidR="00C64638" w:rsidRPr="00F23C4F">
              <w:rPr>
                <w:rFonts w:asciiTheme="minorHAnsi" w:hAnsiTheme="minorHAnsi" w:cstheme="minorHAnsi"/>
                <w:i/>
                <w:iCs/>
                <w:sz w:val="21"/>
                <w:szCs w:val="21"/>
              </w:rPr>
              <w:t xml:space="preserve"> </w:t>
            </w:r>
          </w:p>
        </w:tc>
        <w:sdt>
          <w:sdtPr>
            <w:rPr>
              <w:rFonts w:asciiTheme="minorHAnsi" w:hAnsiTheme="minorHAnsi" w:cstheme="minorHAnsi"/>
              <w:sz w:val="21"/>
              <w:szCs w:val="21"/>
            </w:rPr>
            <w:id w:val="13885553"/>
            <w:placeholder>
              <w:docPart w:val="34FC320E21C544D4B19D8AE3F0F3672B"/>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vAlign w:val="center"/>
              </w:tcPr>
              <w:p w14:paraId="17589D1A" w14:textId="62F9F0F3" w:rsidR="007F33F1"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7F33F1" w:rsidRPr="00F23C4F" w14:paraId="7E31E3DA"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014B355D" w14:textId="368339C1" w:rsidR="007F33F1" w:rsidRPr="00F23C4F" w:rsidRDefault="009914BA" w:rsidP="00D069EF">
            <w:pPr>
              <w:spacing w:line="280" w:lineRule="atLeast"/>
              <w:ind w:left="600"/>
              <w:rPr>
                <w:rFonts w:asciiTheme="minorHAnsi" w:hAnsiTheme="minorHAnsi" w:cstheme="minorHAnsi"/>
                <w:i/>
                <w:iCs/>
                <w:sz w:val="21"/>
                <w:szCs w:val="21"/>
              </w:rPr>
            </w:pPr>
            <w:r>
              <w:rPr>
                <w:rFonts w:asciiTheme="minorHAnsi" w:hAnsiTheme="minorHAnsi" w:cstheme="minorHAnsi"/>
                <w:i/>
                <w:iCs/>
                <w:sz w:val="21"/>
                <w:szCs w:val="21"/>
              </w:rPr>
              <w:t>If yes, h</w:t>
            </w:r>
            <w:r w:rsidR="00C64638" w:rsidRPr="00F23C4F">
              <w:rPr>
                <w:rFonts w:asciiTheme="minorHAnsi" w:hAnsiTheme="minorHAnsi" w:cstheme="minorHAnsi"/>
                <w:i/>
                <w:iCs/>
                <w:sz w:val="21"/>
                <w:szCs w:val="21"/>
              </w:rPr>
              <w:t>ow</w:t>
            </w:r>
            <w:r w:rsidR="007F33F1" w:rsidRPr="00F23C4F">
              <w:rPr>
                <w:rFonts w:asciiTheme="minorHAnsi" w:hAnsiTheme="minorHAnsi" w:cstheme="minorHAnsi"/>
                <w:i/>
                <w:iCs/>
                <w:sz w:val="21"/>
                <w:szCs w:val="21"/>
              </w:rPr>
              <w:t xml:space="preserve"> </w:t>
            </w:r>
            <w:r w:rsidR="00D069EF">
              <w:rPr>
                <w:rFonts w:asciiTheme="minorHAnsi" w:hAnsiTheme="minorHAnsi" w:cstheme="minorHAnsi"/>
                <w:i/>
                <w:iCs/>
                <w:sz w:val="21"/>
                <w:szCs w:val="21"/>
              </w:rPr>
              <w:t xml:space="preserve">did COVID-19 affect </w:t>
            </w:r>
            <w:r w:rsidR="007F33F1" w:rsidRPr="00F23C4F">
              <w:rPr>
                <w:rFonts w:asciiTheme="minorHAnsi" w:hAnsiTheme="minorHAnsi" w:cstheme="minorHAnsi"/>
                <w:i/>
                <w:iCs/>
                <w:sz w:val="21"/>
                <w:szCs w:val="21"/>
              </w:rPr>
              <w:t>the data?</w:t>
            </w:r>
          </w:p>
        </w:tc>
        <w:sdt>
          <w:sdtPr>
            <w:rPr>
              <w:rFonts w:asciiTheme="minorHAnsi" w:hAnsiTheme="minorHAnsi" w:cstheme="minorHAnsi"/>
              <w:sz w:val="21"/>
              <w:szCs w:val="21"/>
            </w:rPr>
            <w:id w:val="-1916000958"/>
            <w:placeholder>
              <w:docPart w:val="4631082F2AD44679B24796D5923AAD1A"/>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3D4AEB4E" w14:textId="5618E024" w:rsidR="007F33F1"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7F33F1" w:rsidRPr="00F23C4F" w14:paraId="27F26FC5" w14:textId="77777777" w:rsidTr="00C46B4E">
        <w:trPr>
          <w:trHeight w:val="20"/>
        </w:trPr>
        <w:tc>
          <w:tcPr>
            <w:tcW w:w="6115" w:type="dxa"/>
            <w:tcBorders>
              <w:top w:val="single" w:sz="8" w:space="0" w:color="E0E6ED"/>
              <w:left w:val="single" w:sz="8" w:space="0" w:color="E0E6ED"/>
              <w:bottom w:val="single" w:sz="8" w:space="0" w:color="80ABCD"/>
              <w:right w:val="single" w:sz="8" w:space="0" w:color="E0E6ED"/>
            </w:tcBorders>
            <w:vAlign w:val="center"/>
          </w:tcPr>
          <w:p w14:paraId="4D462AC9" w14:textId="5C8C03CA" w:rsidR="007F33F1" w:rsidRPr="00F23C4F" w:rsidRDefault="009914BA" w:rsidP="00F23C4F">
            <w:pPr>
              <w:spacing w:line="280" w:lineRule="atLeast"/>
              <w:ind w:left="600"/>
              <w:rPr>
                <w:rFonts w:asciiTheme="minorHAnsi" w:hAnsiTheme="minorHAnsi" w:cstheme="minorHAnsi"/>
                <w:i/>
                <w:iCs/>
                <w:sz w:val="21"/>
                <w:szCs w:val="21"/>
              </w:rPr>
            </w:pPr>
            <w:r>
              <w:rPr>
                <w:rFonts w:asciiTheme="minorHAnsi" w:hAnsiTheme="minorHAnsi" w:cstheme="minorHAnsi"/>
                <w:i/>
                <w:iCs/>
                <w:sz w:val="21"/>
                <w:szCs w:val="21"/>
              </w:rPr>
              <w:lastRenderedPageBreak/>
              <w:t>If yes, w</w:t>
            </w:r>
            <w:r w:rsidR="00C64638" w:rsidRPr="00F23C4F">
              <w:rPr>
                <w:rFonts w:asciiTheme="minorHAnsi" w:hAnsiTheme="minorHAnsi" w:cstheme="minorHAnsi"/>
                <w:i/>
                <w:iCs/>
                <w:sz w:val="21"/>
                <w:szCs w:val="21"/>
              </w:rPr>
              <w:t>hat</w:t>
            </w:r>
            <w:r w:rsidR="007F33F1" w:rsidRPr="00F23C4F">
              <w:rPr>
                <w:rFonts w:asciiTheme="minorHAnsi" w:hAnsiTheme="minorHAnsi" w:cstheme="minorHAnsi"/>
                <w:i/>
                <w:iCs/>
                <w:sz w:val="21"/>
                <w:szCs w:val="21"/>
              </w:rPr>
              <w:t xml:space="preserve"> steps did the state take to address the impact of COVID-19 on the data?</w:t>
            </w:r>
          </w:p>
        </w:tc>
        <w:sdt>
          <w:sdtPr>
            <w:rPr>
              <w:rFonts w:asciiTheme="minorHAnsi" w:hAnsiTheme="minorHAnsi" w:cstheme="minorHAnsi"/>
              <w:sz w:val="21"/>
              <w:szCs w:val="21"/>
            </w:rPr>
            <w:id w:val="-1967500128"/>
            <w:placeholder>
              <w:docPart w:val="A3359A5385854839B8C25116FD4EDDD9"/>
            </w:placeholder>
            <w:showingPlcHdr/>
          </w:sdtPr>
          <w:sdtEndPr/>
          <w:sdtContent>
            <w:tc>
              <w:tcPr>
                <w:tcW w:w="6835" w:type="dxa"/>
                <w:tcBorders>
                  <w:top w:val="single" w:sz="8" w:space="0" w:color="E0E6ED"/>
                  <w:left w:val="single" w:sz="8" w:space="0" w:color="E0E6ED"/>
                  <w:bottom w:val="single" w:sz="8" w:space="0" w:color="80ABCD"/>
                  <w:right w:val="single" w:sz="8" w:space="0" w:color="E0E6ED"/>
                </w:tcBorders>
                <w:vAlign w:val="center"/>
              </w:tcPr>
              <w:p w14:paraId="17E42F2C" w14:textId="6523140B" w:rsidR="007F33F1"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234866" w:rsidRPr="00234866" w14:paraId="1E5C5544" w14:textId="77777777" w:rsidTr="00C46B4E">
        <w:trPr>
          <w:trHeight w:val="20"/>
        </w:trPr>
        <w:tc>
          <w:tcPr>
            <w:tcW w:w="12950" w:type="dxa"/>
            <w:gridSpan w:val="2"/>
            <w:tcBorders>
              <w:top w:val="single" w:sz="8" w:space="0" w:color="80ABCD"/>
              <w:left w:val="single" w:sz="8" w:space="0" w:color="80ABCD"/>
              <w:bottom w:val="single" w:sz="8" w:space="0" w:color="80ABCD"/>
              <w:right w:val="single" w:sz="8" w:space="0" w:color="80ABCD"/>
            </w:tcBorders>
            <w:shd w:val="clear" w:color="auto" w:fill="26847A"/>
            <w:vAlign w:val="center"/>
          </w:tcPr>
          <w:p w14:paraId="3544757F" w14:textId="06703E24" w:rsidR="00281154" w:rsidRPr="00F36E80" w:rsidRDefault="00281154" w:rsidP="00F23C4F">
            <w:pPr>
              <w:rPr>
                <w:rFonts w:asciiTheme="minorHAnsi" w:hAnsiTheme="minorHAnsi" w:cstheme="minorHAnsi"/>
                <w:b/>
                <w:bCs/>
                <w:color w:val="FFFFFF" w:themeColor="background1"/>
                <w:sz w:val="24"/>
                <w:szCs w:val="24"/>
              </w:rPr>
            </w:pPr>
            <w:r w:rsidRPr="00F36E80">
              <w:rPr>
                <w:rFonts w:asciiTheme="minorHAnsi" w:hAnsiTheme="minorHAnsi" w:cstheme="minorHAnsi"/>
                <w:b/>
                <w:bCs/>
                <w:color w:val="FFFFFF" w:themeColor="background1"/>
                <w:sz w:val="24"/>
                <w:szCs w:val="24"/>
              </w:rPr>
              <w:t xml:space="preserve">Indicator </w:t>
            </w:r>
            <w:r w:rsidR="00F105BE">
              <w:rPr>
                <w:rFonts w:asciiTheme="minorHAnsi" w:hAnsiTheme="minorHAnsi" w:cstheme="minorHAnsi"/>
                <w:b/>
                <w:bCs/>
                <w:color w:val="FFFFFF" w:themeColor="background1"/>
                <w:sz w:val="24"/>
                <w:szCs w:val="24"/>
              </w:rPr>
              <w:t>c</w:t>
            </w:r>
            <w:r w:rsidR="00B525F8" w:rsidRPr="00F36E80">
              <w:rPr>
                <w:rFonts w:asciiTheme="minorHAnsi" w:hAnsiTheme="minorHAnsi" w:cstheme="minorHAnsi"/>
                <w:b/>
                <w:bCs/>
                <w:color w:val="FFFFFF" w:themeColor="background1"/>
                <w:sz w:val="24"/>
                <w:szCs w:val="24"/>
              </w:rPr>
              <w:t>hanges</w:t>
            </w:r>
          </w:p>
        </w:tc>
      </w:tr>
      <w:tr w:rsidR="007F33F1" w:rsidRPr="00F23C4F" w14:paraId="39649108" w14:textId="77777777" w:rsidTr="00C46B4E">
        <w:trPr>
          <w:trHeight w:val="20"/>
        </w:trPr>
        <w:tc>
          <w:tcPr>
            <w:tcW w:w="6115" w:type="dxa"/>
            <w:tcBorders>
              <w:top w:val="single" w:sz="8" w:space="0" w:color="80ABCD"/>
              <w:left w:val="single" w:sz="8" w:space="0" w:color="E0E6ED"/>
              <w:bottom w:val="single" w:sz="8" w:space="0" w:color="E0E6ED"/>
              <w:right w:val="single" w:sz="8" w:space="0" w:color="E0E6ED"/>
            </w:tcBorders>
            <w:shd w:val="clear" w:color="auto" w:fill="EDF3FA"/>
          </w:tcPr>
          <w:p w14:paraId="110A1080" w14:textId="18625EDC" w:rsidR="00EC7478" w:rsidRPr="00F23C4F" w:rsidRDefault="00EC7478"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Change in data source</w:t>
            </w:r>
          </w:p>
          <w:p w14:paraId="13DA6B37" w14:textId="3FDAB41F" w:rsidR="00042700" w:rsidRPr="00F23C4F" w:rsidRDefault="007F33F1"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ill there be a change in the indicator’s data source</w:t>
            </w:r>
            <w:r w:rsidR="00EC7478" w:rsidRPr="00F23C4F">
              <w:rPr>
                <w:rFonts w:asciiTheme="minorHAnsi" w:hAnsiTheme="minorHAnsi" w:cstheme="minorHAnsi"/>
                <w:i/>
                <w:iCs/>
                <w:sz w:val="21"/>
                <w:szCs w:val="21"/>
              </w:rPr>
              <w:t xml:space="preserve"> (e.g., using 618 submissions for graduation and dropout rates)</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750126763"/>
            <w:placeholder>
              <w:docPart w:val="C989F3BB5EC3471182EDD49AA7D952C7"/>
            </w:placeholder>
            <w:showingPlcHdr/>
          </w:sdtPr>
          <w:sdtEndPr/>
          <w:sdtContent>
            <w:tc>
              <w:tcPr>
                <w:tcW w:w="6835" w:type="dxa"/>
                <w:tcBorders>
                  <w:top w:val="single" w:sz="8" w:space="0" w:color="80ABCD"/>
                  <w:left w:val="single" w:sz="8" w:space="0" w:color="E0E6ED"/>
                  <w:bottom w:val="single" w:sz="8" w:space="0" w:color="E0E6ED"/>
                  <w:right w:val="single" w:sz="8" w:space="0" w:color="E0E6ED"/>
                </w:tcBorders>
                <w:shd w:val="clear" w:color="auto" w:fill="EDF3FA"/>
                <w:vAlign w:val="center"/>
              </w:tcPr>
              <w:p w14:paraId="3D4FCC7C" w14:textId="4D7F8581" w:rsidR="007F33F1"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C64638" w:rsidRPr="00F23C4F" w14:paraId="1DDA08E6" w14:textId="77777777" w:rsidTr="00C46B4E">
        <w:trPr>
          <w:trHeight w:val="20"/>
        </w:trPr>
        <w:tc>
          <w:tcPr>
            <w:tcW w:w="6115" w:type="dxa"/>
            <w:tcBorders>
              <w:top w:val="single" w:sz="8" w:space="0" w:color="E0E6ED"/>
              <w:left w:val="single" w:sz="8" w:space="0" w:color="E0E6ED"/>
              <w:bottom w:val="single" w:sz="8" w:space="0" w:color="80ABCD"/>
              <w:right w:val="single" w:sz="8" w:space="0" w:color="E0E6ED"/>
            </w:tcBorders>
            <w:vAlign w:val="center"/>
          </w:tcPr>
          <w:p w14:paraId="7A3B5E41" w14:textId="77777777" w:rsidR="00EC7478" w:rsidRPr="00F23C4F" w:rsidRDefault="00EC7478"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Change in baseline</w:t>
            </w:r>
          </w:p>
          <w:p w14:paraId="43D0042B" w14:textId="59394D19" w:rsidR="00C64638" w:rsidRPr="00F23C4F" w:rsidRDefault="00C64638"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ill there be</w:t>
            </w:r>
            <w:r w:rsidR="009E3BB2" w:rsidRPr="00F23C4F">
              <w:rPr>
                <w:rFonts w:asciiTheme="minorHAnsi" w:hAnsiTheme="minorHAnsi" w:cstheme="minorHAnsi"/>
                <w:i/>
                <w:iCs/>
                <w:sz w:val="21"/>
                <w:szCs w:val="21"/>
              </w:rPr>
              <w:t xml:space="preserve"> </w:t>
            </w:r>
            <w:r w:rsidRPr="00F23C4F">
              <w:rPr>
                <w:rFonts w:asciiTheme="minorHAnsi" w:hAnsiTheme="minorHAnsi" w:cstheme="minorHAnsi"/>
                <w:i/>
                <w:iCs/>
                <w:sz w:val="21"/>
                <w:szCs w:val="21"/>
              </w:rPr>
              <w:t>change</w:t>
            </w:r>
            <w:r w:rsidR="00EC7478" w:rsidRPr="00F23C4F">
              <w:rPr>
                <w:rFonts w:asciiTheme="minorHAnsi" w:hAnsiTheme="minorHAnsi" w:cstheme="minorHAnsi"/>
                <w:i/>
                <w:iCs/>
                <w:sz w:val="21"/>
                <w:szCs w:val="21"/>
              </w:rPr>
              <w:t>s to the indicator that will require new baselines (e.g.,</w:t>
            </w:r>
            <w:r w:rsidRPr="00F23C4F">
              <w:rPr>
                <w:rFonts w:asciiTheme="minorHAnsi" w:hAnsiTheme="minorHAnsi" w:cstheme="minorHAnsi"/>
                <w:i/>
                <w:iCs/>
                <w:sz w:val="21"/>
                <w:szCs w:val="21"/>
              </w:rPr>
              <w:t xml:space="preserve"> </w:t>
            </w:r>
            <w:r w:rsidR="00EC7478" w:rsidRPr="00F23C4F">
              <w:rPr>
                <w:rFonts w:asciiTheme="minorHAnsi" w:hAnsiTheme="minorHAnsi" w:cstheme="minorHAnsi"/>
                <w:i/>
                <w:iCs/>
                <w:sz w:val="21"/>
                <w:szCs w:val="21"/>
              </w:rPr>
              <w:t>changes to data collection, reporting procedures, methodologies, instruments, or tools)</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964190240"/>
            <w:placeholder>
              <w:docPart w:val="3ADDCB2286ED47D995D03F399A10C171"/>
            </w:placeholder>
            <w:showingPlcHdr/>
          </w:sdtPr>
          <w:sdtEndPr/>
          <w:sdtContent>
            <w:tc>
              <w:tcPr>
                <w:tcW w:w="6835" w:type="dxa"/>
                <w:tcBorders>
                  <w:top w:val="single" w:sz="8" w:space="0" w:color="E0E6ED"/>
                  <w:left w:val="single" w:sz="8" w:space="0" w:color="E0E6ED"/>
                  <w:bottom w:val="single" w:sz="8" w:space="0" w:color="80ABCD"/>
                  <w:right w:val="single" w:sz="8" w:space="0" w:color="E0E6ED"/>
                </w:tcBorders>
                <w:vAlign w:val="center"/>
              </w:tcPr>
              <w:p w14:paraId="1E3CCEE6" w14:textId="630E2987" w:rsidR="00C64638"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234866" w:rsidRPr="00234866" w14:paraId="44B32AE0" w14:textId="77777777" w:rsidTr="00C46B4E">
        <w:trPr>
          <w:trHeight w:val="20"/>
        </w:trPr>
        <w:tc>
          <w:tcPr>
            <w:tcW w:w="12950" w:type="dxa"/>
            <w:gridSpan w:val="2"/>
            <w:tcBorders>
              <w:top w:val="single" w:sz="8" w:space="0" w:color="80ABCD"/>
              <w:left w:val="single" w:sz="8" w:space="0" w:color="80ABCD"/>
              <w:bottom w:val="single" w:sz="8" w:space="0" w:color="80ABCD"/>
              <w:right w:val="single" w:sz="8" w:space="0" w:color="80ABCD"/>
            </w:tcBorders>
            <w:shd w:val="clear" w:color="auto" w:fill="26847A"/>
            <w:vAlign w:val="center"/>
          </w:tcPr>
          <w:p w14:paraId="6CB707CD" w14:textId="4C635E67" w:rsidR="00281154" w:rsidRPr="00F36E80" w:rsidRDefault="00F105BE" w:rsidP="00F23C4F">
            <w:pPr>
              <w:rPr>
                <w:rFonts w:asciiTheme="minorHAnsi" w:hAnsiTheme="minorHAnsi" w:cstheme="minorHAnsi"/>
                <w:b/>
                <w:bCs/>
                <w:color w:val="FFFFFF" w:themeColor="background1"/>
                <w:sz w:val="24"/>
                <w:szCs w:val="24"/>
              </w:rPr>
            </w:pPr>
            <w:r>
              <w:rPr>
                <w:rFonts w:asciiTheme="minorHAnsi" w:hAnsiTheme="minorHAnsi" w:cstheme="minorHAnsi"/>
                <w:b/>
                <w:bCs/>
                <w:color w:val="FFFFFF" w:themeColor="background1"/>
                <w:sz w:val="24"/>
                <w:szCs w:val="24"/>
              </w:rPr>
              <w:t>Stakeholder i</w:t>
            </w:r>
            <w:r w:rsidR="00281154" w:rsidRPr="00F36E80">
              <w:rPr>
                <w:rFonts w:asciiTheme="minorHAnsi" w:hAnsiTheme="minorHAnsi" w:cstheme="minorHAnsi"/>
                <w:b/>
                <w:bCs/>
                <w:color w:val="FFFFFF" w:themeColor="background1"/>
                <w:sz w:val="24"/>
                <w:szCs w:val="24"/>
              </w:rPr>
              <w:t>nvolvement</w:t>
            </w:r>
          </w:p>
        </w:tc>
      </w:tr>
      <w:tr w:rsidR="00637C58" w:rsidRPr="00CC7A24" w14:paraId="46E77D2E" w14:textId="77777777" w:rsidTr="00C46B4E">
        <w:trPr>
          <w:trHeight w:val="20"/>
        </w:trPr>
        <w:tc>
          <w:tcPr>
            <w:tcW w:w="6115" w:type="dxa"/>
            <w:tcBorders>
              <w:top w:val="single" w:sz="8" w:space="0" w:color="80ABCD"/>
              <w:left w:val="single" w:sz="8" w:space="0" w:color="E0E6ED"/>
              <w:bottom w:val="single" w:sz="8" w:space="0" w:color="E0E6ED"/>
              <w:right w:val="single" w:sz="8" w:space="0" w:color="E0E6ED"/>
            </w:tcBorders>
            <w:shd w:val="clear" w:color="auto" w:fill="EDF3FA"/>
            <w:vAlign w:val="center"/>
          </w:tcPr>
          <w:p w14:paraId="5DA088E4" w14:textId="77777777" w:rsidR="00637C58" w:rsidRPr="00F23C4F" w:rsidRDefault="00637C58"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 xml:space="preserve">State staff </w:t>
            </w:r>
          </w:p>
          <w:p w14:paraId="3483E890" w14:textId="4AB93B30" w:rsidR="00637C58" w:rsidRPr="00F23C4F" w:rsidRDefault="00637C58"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o</w:t>
            </w:r>
            <w:r w:rsidR="00D069EF">
              <w:rPr>
                <w:rFonts w:asciiTheme="minorHAnsi" w:hAnsiTheme="minorHAnsi" w:cstheme="minorHAnsi"/>
                <w:i/>
                <w:iCs/>
                <w:sz w:val="21"/>
                <w:szCs w:val="21"/>
              </w:rPr>
              <w:t xml:space="preserve">m </w:t>
            </w:r>
            <w:r w:rsidRPr="00F23C4F">
              <w:rPr>
                <w:rFonts w:asciiTheme="minorHAnsi" w:hAnsiTheme="minorHAnsi" w:cstheme="minorHAnsi"/>
                <w:i/>
                <w:iCs/>
                <w:sz w:val="21"/>
                <w:szCs w:val="21"/>
              </w:rPr>
              <w:t>will</w:t>
            </w:r>
            <w:r w:rsidR="00D069EF">
              <w:rPr>
                <w:rFonts w:asciiTheme="minorHAnsi" w:hAnsiTheme="minorHAnsi" w:cstheme="minorHAnsi"/>
                <w:i/>
                <w:iCs/>
                <w:sz w:val="21"/>
                <w:szCs w:val="21"/>
              </w:rPr>
              <w:t xml:space="preserve"> the state</w:t>
            </w:r>
            <w:r w:rsidRPr="00F23C4F">
              <w:rPr>
                <w:rFonts w:asciiTheme="minorHAnsi" w:hAnsiTheme="minorHAnsi" w:cstheme="minorHAnsi"/>
                <w:i/>
                <w:iCs/>
                <w:sz w:val="21"/>
                <w:szCs w:val="21"/>
              </w:rPr>
              <w:t xml:space="preserve"> need to involve in target setting</w:t>
            </w:r>
            <w:r w:rsidR="00281154" w:rsidRPr="00F23C4F">
              <w:rPr>
                <w:rFonts w:asciiTheme="minorHAnsi" w:hAnsiTheme="minorHAnsi" w:cstheme="minorHAnsi"/>
                <w:i/>
                <w:iCs/>
                <w:sz w:val="21"/>
                <w:szCs w:val="21"/>
              </w:rPr>
              <w:t>, analyzing data, developing improvement strategies, and evaluating progress</w:t>
            </w:r>
            <w:r w:rsidRPr="00F23C4F">
              <w:rPr>
                <w:rFonts w:asciiTheme="minorHAnsi" w:hAnsiTheme="minorHAnsi" w:cstheme="minorHAnsi"/>
                <w:i/>
                <w:iCs/>
                <w:sz w:val="21"/>
                <w:szCs w:val="21"/>
              </w:rPr>
              <w:t xml:space="preserve"> for this indicator</w:t>
            </w:r>
            <w:r w:rsidR="00132882">
              <w:rPr>
                <w:rFonts w:asciiTheme="minorHAnsi" w:hAnsiTheme="minorHAnsi" w:cstheme="minorHAnsi"/>
                <w:i/>
                <w:iCs/>
                <w:sz w:val="21"/>
                <w:szCs w:val="21"/>
              </w:rPr>
              <w:t xml:space="preserve"> (e.g., assessment staff for I</w:t>
            </w:r>
            <w:r w:rsidR="00281154" w:rsidRPr="00F23C4F">
              <w:rPr>
                <w:rFonts w:asciiTheme="minorHAnsi" w:hAnsiTheme="minorHAnsi" w:cstheme="minorHAnsi"/>
                <w:i/>
                <w:iCs/>
                <w:sz w:val="21"/>
                <w:szCs w:val="21"/>
              </w:rPr>
              <w:t xml:space="preserve">ndicator 3, transition staff for </w:t>
            </w:r>
            <w:r w:rsidR="00D069EF">
              <w:rPr>
                <w:rFonts w:asciiTheme="minorHAnsi" w:hAnsiTheme="minorHAnsi" w:cstheme="minorHAnsi"/>
                <w:i/>
                <w:iCs/>
                <w:sz w:val="21"/>
                <w:szCs w:val="21"/>
              </w:rPr>
              <w:t>I</w:t>
            </w:r>
            <w:r w:rsidR="00281154" w:rsidRPr="00F23C4F">
              <w:rPr>
                <w:rFonts w:asciiTheme="minorHAnsi" w:hAnsiTheme="minorHAnsi" w:cstheme="minorHAnsi"/>
                <w:i/>
                <w:iCs/>
                <w:sz w:val="21"/>
                <w:szCs w:val="21"/>
              </w:rPr>
              <w:t>ndicators 13 and 14)</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58866193"/>
            <w:placeholder>
              <w:docPart w:val="D8093516FDF74F9CB4FCAD9AFDBC6386"/>
            </w:placeholder>
            <w:showingPlcHdr/>
          </w:sdtPr>
          <w:sdtEndPr/>
          <w:sdtContent>
            <w:tc>
              <w:tcPr>
                <w:tcW w:w="6835" w:type="dxa"/>
                <w:tcBorders>
                  <w:top w:val="single" w:sz="8" w:space="0" w:color="80ABCD"/>
                  <w:left w:val="single" w:sz="8" w:space="0" w:color="E0E6ED"/>
                  <w:bottom w:val="single" w:sz="8" w:space="0" w:color="E0E6ED"/>
                  <w:right w:val="single" w:sz="8" w:space="0" w:color="E0E6ED"/>
                </w:tcBorders>
                <w:shd w:val="clear" w:color="auto" w:fill="EDF3FA"/>
                <w:vAlign w:val="center"/>
              </w:tcPr>
              <w:p w14:paraId="437DA9CA" w14:textId="68299E2E" w:rsidR="00637C58" w:rsidRPr="00F23C4F" w:rsidRDefault="00042700"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C83618" w:rsidRPr="00CC7A24" w14:paraId="346100DF"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2E0154E6" w14:textId="77777777" w:rsidR="00C83618" w:rsidRPr="00F23C4F" w:rsidRDefault="00C83618" w:rsidP="00C83618">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Stakeholders</w:t>
            </w:r>
          </w:p>
          <w:p w14:paraId="201B6E26" w14:textId="082A2ED4" w:rsidR="00C83618" w:rsidRPr="00F23C4F" w:rsidRDefault="00C83618" w:rsidP="00C83618">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o</w:t>
            </w:r>
            <w:r>
              <w:rPr>
                <w:rFonts w:asciiTheme="minorHAnsi" w:hAnsiTheme="minorHAnsi" w:cstheme="minorHAnsi"/>
                <w:i/>
                <w:iCs/>
                <w:sz w:val="21"/>
                <w:szCs w:val="21"/>
              </w:rPr>
              <w:t>m</w:t>
            </w:r>
            <w:r w:rsidRPr="00F23C4F">
              <w:rPr>
                <w:rFonts w:asciiTheme="minorHAnsi" w:hAnsiTheme="minorHAnsi" w:cstheme="minorHAnsi"/>
                <w:i/>
                <w:iCs/>
                <w:sz w:val="21"/>
                <w:szCs w:val="21"/>
              </w:rPr>
              <w:t xml:space="preserve"> will </w:t>
            </w:r>
            <w:r>
              <w:rPr>
                <w:rFonts w:asciiTheme="minorHAnsi" w:hAnsiTheme="minorHAnsi" w:cstheme="minorHAnsi"/>
                <w:i/>
                <w:iCs/>
                <w:sz w:val="21"/>
                <w:szCs w:val="21"/>
              </w:rPr>
              <w:t xml:space="preserve">the state </w:t>
            </w:r>
            <w:r w:rsidRPr="00F23C4F">
              <w:rPr>
                <w:rFonts w:asciiTheme="minorHAnsi" w:hAnsiTheme="minorHAnsi" w:cstheme="minorHAnsi"/>
                <w:i/>
                <w:iCs/>
                <w:sz w:val="21"/>
                <w:szCs w:val="21"/>
              </w:rPr>
              <w:t>need to involve in target setting, analyzing data, developing improvement strategies, and evaluating progress for this indicator? (</w:t>
            </w:r>
            <w:r>
              <w:rPr>
                <w:rFonts w:asciiTheme="minorHAnsi" w:hAnsiTheme="minorHAnsi" w:cstheme="minorHAnsi"/>
                <w:i/>
                <w:iCs/>
                <w:sz w:val="21"/>
                <w:szCs w:val="21"/>
              </w:rPr>
              <w:t>I</w:t>
            </w:r>
            <w:r w:rsidRPr="00F23C4F">
              <w:rPr>
                <w:rFonts w:asciiTheme="minorHAnsi" w:hAnsiTheme="minorHAnsi" w:cstheme="minorHAnsi"/>
                <w:i/>
                <w:iCs/>
                <w:sz w:val="21"/>
                <w:szCs w:val="21"/>
              </w:rPr>
              <w:t>nclude all different groups in the state who will be a part of the stakeholder involvement process</w:t>
            </w:r>
            <w:r>
              <w:rPr>
                <w:rFonts w:asciiTheme="minorHAnsi" w:hAnsiTheme="minorHAnsi" w:cstheme="minorHAnsi"/>
                <w:i/>
                <w:iCs/>
                <w:sz w:val="21"/>
                <w:szCs w:val="21"/>
              </w:rPr>
              <w:t>.</w:t>
            </w:r>
            <w:r w:rsidRPr="00F23C4F">
              <w:rPr>
                <w:rFonts w:asciiTheme="minorHAnsi" w:hAnsiTheme="minorHAnsi" w:cstheme="minorHAnsi"/>
                <w:i/>
                <w:iCs/>
                <w:sz w:val="21"/>
                <w:szCs w:val="21"/>
              </w:rPr>
              <w:t>)</w:t>
            </w:r>
          </w:p>
        </w:tc>
        <w:sdt>
          <w:sdtPr>
            <w:rPr>
              <w:rFonts w:asciiTheme="minorHAnsi" w:hAnsiTheme="minorHAnsi" w:cstheme="minorHAnsi"/>
              <w:sz w:val="21"/>
              <w:szCs w:val="21"/>
            </w:rPr>
            <w:id w:val="-457873162"/>
            <w:placeholder>
              <w:docPart w:val="78C1CB2CABEE426BAEFE3FC211AD3564"/>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46B02545" w14:textId="7403478D" w:rsidR="00C83618" w:rsidRPr="007710B5" w:rsidRDefault="00C83618" w:rsidP="00C83618">
                <w:pPr>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274EF5" w:rsidRPr="00CC7A24" w14:paraId="4FA1F4A4"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0A857502" w14:textId="77777777" w:rsidR="00274EF5" w:rsidRPr="00F23C4F" w:rsidRDefault="00274EF5"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Data</w:t>
            </w:r>
          </w:p>
          <w:p w14:paraId="2A18184D" w14:textId="05786D6A" w:rsidR="00274EF5" w:rsidRPr="00F23C4F" w:rsidRDefault="00274EF5" w:rsidP="00D069EF">
            <w:pPr>
              <w:spacing w:line="280" w:lineRule="atLeast"/>
              <w:rPr>
                <w:rFonts w:asciiTheme="minorHAnsi" w:hAnsiTheme="minorHAnsi" w:cstheme="minorHAnsi"/>
                <w:b/>
                <w:bCs/>
                <w:sz w:val="21"/>
                <w:szCs w:val="21"/>
              </w:rPr>
            </w:pPr>
            <w:r w:rsidRPr="00F23C4F">
              <w:rPr>
                <w:rFonts w:asciiTheme="minorHAnsi" w:hAnsiTheme="minorHAnsi" w:cstheme="minorHAnsi"/>
                <w:i/>
                <w:iCs/>
                <w:sz w:val="21"/>
                <w:szCs w:val="21"/>
              </w:rPr>
              <w:t xml:space="preserve">What data </w:t>
            </w:r>
            <w:r w:rsidR="00D069EF">
              <w:rPr>
                <w:rFonts w:asciiTheme="minorHAnsi" w:hAnsiTheme="minorHAnsi" w:cstheme="minorHAnsi"/>
                <w:i/>
                <w:iCs/>
                <w:sz w:val="21"/>
                <w:szCs w:val="21"/>
              </w:rPr>
              <w:t>does the state</w:t>
            </w:r>
            <w:r w:rsidRPr="00F23C4F">
              <w:rPr>
                <w:rFonts w:asciiTheme="minorHAnsi" w:hAnsiTheme="minorHAnsi" w:cstheme="minorHAnsi"/>
                <w:i/>
                <w:iCs/>
                <w:sz w:val="21"/>
                <w:szCs w:val="21"/>
              </w:rPr>
              <w:t xml:space="preserve"> need for effective stakeholder involvement (e.g., longitudinal charts documenting indicator data)</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811946698"/>
            <w:placeholder>
              <w:docPart w:val="10CBCDD38B8740DAAC00F2F390CA8A15"/>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796916F0" w14:textId="37ED5F31" w:rsidR="00274EF5" w:rsidRPr="00F23C4F" w:rsidRDefault="00274EF5"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BC2627" w:rsidRPr="00CC7A24" w14:paraId="2A0ED74D"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5D1EEBB4" w14:textId="51A06AF3" w:rsidR="00BC2627" w:rsidRPr="00F23C4F" w:rsidRDefault="00BC2627" w:rsidP="00132882">
            <w:pPr>
              <w:spacing w:line="280" w:lineRule="atLeast"/>
              <w:ind w:left="600"/>
              <w:rPr>
                <w:rFonts w:asciiTheme="minorHAnsi" w:hAnsiTheme="minorHAnsi" w:cstheme="minorHAnsi"/>
                <w:i/>
                <w:iCs/>
                <w:sz w:val="21"/>
                <w:szCs w:val="21"/>
              </w:rPr>
            </w:pPr>
            <w:r w:rsidRPr="00F23C4F">
              <w:rPr>
                <w:rFonts w:asciiTheme="minorHAnsi" w:hAnsiTheme="minorHAnsi" w:cstheme="minorHAnsi"/>
                <w:i/>
                <w:iCs/>
                <w:sz w:val="21"/>
                <w:szCs w:val="21"/>
              </w:rPr>
              <w:lastRenderedPageBreak/>
              <w:t xml:space="preserve">Who within the state will prepare the data for stakeholder review and analysis (e.g., Part B data manager, SPP/APR coordinator, </w:t>
            </w:r>
            <w:proofErr w:type="gramStart"/>
            <w:r w:rsidRPr="00F23C4F">
              <w:rPr>
                <w:rFonts w:asciiTheme="minorHAnsi" w:hAnsiTheme="minorHAnsi" w:cstheme="minorHAnsi"/>
                <w:i/>
                <w:iCs/>
                <w:sz w:val="21"/>
                <w:szCs w:val="21"/>
              </w:rPr>
              <w:t>other</w:t>
            </w:r>
            <w:proofErr w:type="gramEnd"/>
            <w:r w:rsidRPr="00F23C4F">
              <w:rPr>
                <w:rFonts w:asciiTheme="minorHAnsi" w:hAnsiTheme="minorHAnsi" w:cstheme="minorHAnsi"/>
                <w:i/>
                <w:iCs/>
                <w:sz w:val="21"/>
                <w:szCs w:val="21"/>
              </w:rPr>
              <w:t xml:space="preserve"> data team staff)</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1210767727"/>
            <w:placeholder>
              <w:docPart w:val="31D390EE18BA4C2FBFDB50682FF1E736"/>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06454258" w14:textId="7698642D" w:rsidR="00BC2627" w:rsidRPr="00F23C4F" w:rsidRDefault="00BC2627"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BC2627" w:rsidRPr="00CC7A24" w14:paraId="4A8506A8"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2236AB8D" w14:textId="3564A8E4" w:rsidR="00BC2627" w:rsidRPr="00F23C4F" w:rsidRDefault="00BC2627" w:rsidP="00132882">
            <w:pPr>
              <w:spacing w:line="280" w:lineRule="atLeast"/>
              <w:ind w:left="600"/>
              <w:rPr>
                <w:rFonts w:asciiTheme="minorHAnsi" w:hAnsiTheme="minorHAnsi" w:cstheme="minorHAnsi"/>
                <w:b/>
                <w:bCs/>
                <w:sz w:val="21"/>
                <w:szCs w:val="21"/>
              </w:rPr>
            </w:pPr>
            <w:r w:rsidRPr="00F23C4F">
              <w:rPr>
                <w:rFonts w:asciiTheme="minorHAnsi" w:hAnsiTheme="minorHAnsi" w:cstheme="minorHAnsi"/>
                <w:i/>
                <w:iCs/>
                <w:sz w:val="21"/>
                <w:szCs w:val="21"/>
              </w:rPr>
              <w:t xml:space="preserve">Who within the state will share and explain the data to stakeholders (e.g., Part B data manager, SPP/APR coordinator, </w:t>
            </w:r>
            <w:proofErr w:type="gramStart"/>
            <w:r w:rsidR="00595FE2">
              <w:rPr>
                <w:rFonts w:asciiTheme="minorHAnsi" w:hAnsiTheme="minorHAnsi" w:cstheme="minorHAnsi"/>
                <w:i/>
                <w:iCs/>
                <w:sz w:val="21"/>
                <w:szCs w:val="21"/>
              </w:rPr>
              <w:t>other</w:t>
            </w:r>
            <w:proofErr w:type="gramEnd"/>
            <w:r w:rsidR="00595FE2">
              <w:rPr>
                <w:rFonts w:asciiTheme="minorHAnsi" w:hAnsiTheme="minorHAnsi" w:cstheme="minorHAnsi"/>
                <w:i/>
                <w:iCs/>
                <w:sz w:val="21"/>
                <w:szCs w:val="21"/>
              </w:rPr>
              <w:t xml:space="preserve"> </w:t>
            </w:r>
            <w:r w:rsidRPr="00F23C4F">
              <w:rPr>
                <w:rFonts w:asciiTheme="minorHAnsi" w:hAnsiTheme="minorHAnsi" w:cstheme="minorHAnsi"/>
                <w:i/>
                <w:iCs/>
                <w:sz w:val="21"/>
                <w:szCs w:val="21"/>
              </w:rPr>
              <w:t>data team staff)</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121316087"/>
            <w:placeholder>
              <w:docPart w:val="F409848CDD6C4315B467C234047A2FA4"/>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265FF69F" w14:textId="5FC99BF0" w:rsidR="00BC2627" w:rsidRPr="00F23C4F" w:rsidRDefault="00BC2627"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BC2627" w:rsidRPr="00CC7A24" w14:paraId="72791633"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0FBA529E" w14:textId="77777777" w:rsidR="00BC2627" w:rsidRPr="00F23C4F" w:rsidRDefault="00BC2627"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Representation of stakeholders</w:t>
            </w:r>
          </w:p>
          <w:p w14:paraId="32CA4CD0" w14:textId="768E79F8" w:rsidR="00BC2627" w:rsidRPr="00F23C4F" w:rsidRDefault="00BC2627" w:rsidP="00F23C4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How will the state increase the capacity of diverse groups of stakeholders to support development of implementation of activities designed to improve outcomes for children with disabilities?</w:t>
            </w:r>
          </w:p>
        </w:tc>
        <w:sdt>
          <w:sdtPr>
            <w:rPr>
              <w:rFonts w:asciiTheme="minorHAnsi" w:hAnsiTheme="minorHAnsi" w:cstheme="minorHAnsi"/>
              <w:sz w:val="21"/>
              <w:szCs w:val="21"/>
            </w:rPr>
            <w:id w:val="198207830"/>
            <w:placeholder>
              <w:docPart w:val="F94D8E95A0AF4073B321884843EC34D0"/>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15F1A5FA" w14:textId="2F524813" w:rsidR="00BC2627" w:rsidRPr="00F23C4F" w:rsidRDefault="00BC2627"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BC2627" w:rsidRPr="00CC7A24" w14:paraId="2CEAD810"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3C2C4764" w14:textId="29FEB8FC" w:rsidR="00BC2627" w:rsidRPr="00F23C4F" w:rsidRDefault="00BC2627"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Facilitating stakeholder involvement</w:t>
            </w:r>
          </w:p>
          <w:p w14:paraId="4980696E" w14:textId="44AC8FC8" w:rsidR="00BC2627" w:rsidRPr="00F23C4F" w:rsidRDefault="00F43CF8"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at methods will the state us</w:t>
            </w:r>
            <w:r w:rsidR="003E352E" w:rsidRPr="00F23C4F">
              <w:rPr>
                <w:rFonts w:asciiTheme="minorHAnsi" w:hAnsiTheme="minorHAnsi" w:cstheme="minorHAnsi"/>
                <w:i/>
                <w:iCs/>
                <w:sz w:val="21"/>
                <w:szCs w:val="21"/>
              </w:rPr>
              <w:t>e</w:t>
            </w:r>
            <w:r w:rsidRPr="00F23C4F">
              <w:rPr>
                <w:rFonts w:asciiTheme="minorHAnsi" w:hAnsiTheme="minorHAnsi" w:cstheme="minorHAnsi"/>
                <w:i/>
                <w:iCs/>
                <w:sz w:val="21"/>
                <w:szCs w:val="21"/>
              </w:rPr>
              <w:t xml:space="preserve"> to facilitate stakeholder involvement</w:t>
            </w:r>
            <w:r w:rsidR="00BC2627" w:rsidRPr="00F23C4F">
              <w:rPr>
                <w:rFonts w:asciiTheme="minorHAnsi" w:hAnsiTheme="minorHAnsi" w:cstheme="minorHAnsi"/>
                <w:i/>
                <w:iCs/>
                <w:sz w:val="21"/>
                <w:szCs w:val="21"/>
              </w:rPr>
              <w:t xml:space="preserve"> (e.g.</w:t>
            </w:r>
            <w:r w:rsidR="00F105BE">
              <w:rPr>
                <w:rFonts w:asciiTheme="minorHAnsi" w:hAnsiTheme="minorHAnsi" w:cstheme="minorHAnsi"/>
                <w:i/>
                <w:iCs/>
                <w:sz w:val="21"/>
                <w:szCs w:val="21"/>
              </w:rPr>
              <w:t>,</w:t>
            </w:r>
            <w:r w:rsidR="00BC2627" w:rsidRPr="00F23C4F">
              <w:rPr>
                <w:rFonts w:asciiTheme="minorHAnsi" w:hAnsiTheme="minorHAnsi" w:cstheme="minorHAnsi"/>
                <w:i/>
                <w:iCs/>
                <w:sz w:val="21"/>
                <w:szCs w:val="21"/>
              </w:rPr>
              <w:t xml:space="preserve"> </w:t>
            </w:r>
            <w:r w:rsidRPr="00F23C4F">
              <w:rPr>
                <w:rFonts w:asciiTheme="minorHAnsi" w:hAnsiTheme="minorHAnsi" w:cstheme="minorHAnsi"/>
                <w:i/>
                <w:iCs/>
                <w:sz w:val="21"/>
                <w:szCs w:val="21"/>
              </w:rPr>
              <w:t>in-person or virtual meetings</w:t>
            </w:r>
            <w:r w:rsidR="00BC2627" w:rsidRPr="00F23C4F">
              <w:rPr>
                <w:rFonts w:asciiTheme="minorHAnsi" w:hAnsiTheme="minorHAnsi" w:cstheme="minorHAnsi"/>
                <w:i/>
                <w:iCs/>
                <w:sz w:val="21"/>
                <w:szCs w:val="21"/>
              </w:rPr>
              <w:t>, surveys)</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270053046"/>
            <w:placeholder>
              <w:docPart w:val="D75AC9D4F68F49F9A57AF50D94805EB9"/>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5E598FB4" w14:textId="6CDAECD0" w:rsidR="00BC2627" w:rsidRPr="00F23C4F" w:rsidRDefault="00BC2627"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0F341E" w:rsidRPr="00CC7A24" w14:paraId="7B95C05A"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6D400079" w14:textId="77777777" w:rsidR="000F341E" w:rsidRPr="00F23C4F" w:rsidRDefault="000F341E"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Stakeholder involvement timelines</w:t>
            </w:r>
          </w:p>
          <w:p w14:paraId="4AC4E90A" w14:textId="2504CE4B" w:rsidR="000F341E" w:rsidRPr="00F23C4F" w:rsidRDefault="000F341E" w:rsidP="00F23C4F">
            <w:pPr>
              <w:spacing w:line="280" w:lineRule="atLeast"/>
              <w:rPr>
                <w:rFonts w:asciiTheme="minorHAnsi" w:hAnsiTheme="minorHAnsi" w:cstheme="minorHAnsi"/>
                <w:b/>
                <w:bCs/>
                <w:sz w:val="21"/>
                <w:szCs w:val="21"/>
              </w:rPr>
            </w:pPr>
            <w:r w:rsidRPr="00F23C4F">
              <w:rPr>
                <w:rFonts w:asciiTheme="minorHAnsi" w:hAnsiTheme="minorHAnsi" w:cstheme="minorHAnsi"/>
                <w:i/>
                <w:iCs/>
                <w:sz w:val="21"/>
                <w:szCs w:val="21"/>
              </w:rPr>
              <w:t>When will the state facilitate opportunities for diverse stakeholder involvement?</w:t>
            </w:r>
          </w:p>
        </w:tc>
        <w:sdt>
          <w:sdtPr>
            <w:rPr>
              <w:rFonts w:asciiTheme="minorHAnsi" w:hAnsiTheme="minorHAnsi" w:cstheme="minorHAnsi"/>
              <w:sz w:val="21"/>
              <w:szCs w:val="21"/>
            </w:rPr>
            <w:id w:val="1200350222"/>
            <w:placeholder>
              <w:docPart w:val="7C62294B4341497485C3131CBA15C255"/>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FFFFFF" w:themeFill="background1"/>
                <w:vAlign w:val="center"/>
              </w:tcPr>
              <w:p w14:paraId="7F2CFA92" w14:textId="32F62847" w:rsidR="000F341E" w:rsidRPr="00F23C4F" w:rsidRDefault="000F341E"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0F341E" w:rsidRPr="00CC7A24" w14:paraId="30D3A919" w14:textId="77777777" w:rsidTr="00C46B4E">
        <w:trPr>
          <w:trHeight w:val="20"/>
        </w:trPr>
        <w:tc>
          <w:tcPr>
            <w:tcW w:w="6115" w:type="dxa"/>
            <w:tcBorders>
              <w:top w:val="single" w:sz="8" w:space="0" w:color="E0E6ED"/>
              <w:left w:val="single" w:sz="8" w:space="0" w:color="E0E6ED"/>
              <w:bottom w:val="single" w:sz="8" w:space="0" w:color="80ABCD"/>
              <w:right w:val="single" w:sz="8" w:space="0" w:color="E0E6ED"/>
            </w:tcBorders>
            <w:shd w:val="clear" w:color="auto" w:fill="EDF3FA"/>
            <w:vAlign w:val="center"/>
          </w:tcPr>
          <w:p w14:paraId="5C94F7DB" w14:textId="77777777" w:rsidR="000F341E" w:rsidRPr="00F23C4F" w:rsidRDefault="000F341E" w:rsidP="002D39D1">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Documentation</w:t>
            </w:r>
          </w:p>
          <w:p w14:paraId="31552F1E" w14:textId="10E1DBDC" w:rsidR="000F341E" w:rsidRPr="00F23C4F" w:rsidRDefault="000F341E"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How will the state document and track stakeholder involvement efforts (e.g., minutes from stakeholder meetings, survey results and respondent information)</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950435276"/>
            <w:placeholder>
              <w:docPart w:val="A274A182F80E42D4988436A7D65D012F"/>
            </w:placeholder>
            <w:showingPlcHdr/>
          </w:sdtPr>
          <w:sdtEndPr/>
          <w:sdtContent>
            <w:tc>
              <w:tcPr>
                <w:tcW w:w="6835" w:type="dxa"/>
                <w:tcBorders>
                  <w:top w:val="single" w:sz="8" w:space="0" w:color="E0E6ED"/>
                  <w:left w:val="single" w:sz="8" w:space="0" w:color="E0E6ED"/>
                  <w:bottom w:val="single" w:sz="8" w:space="0" w:color="80ABCD"/>
                  <w:right w:val="single" w:sz="8" w:space="0" w:color="E0E6ED"/>
                </w:tcBorders>
                <w:shd w:val="clear" w:color="auto" w:fill="EDF3FA"/>
                <w:vAlign w:val="center"/>
              </w:tcPr>
              <w:p w14:paraId="2BFD55DC" w14:textId="2D861605" w:rsidR="000F341E" w:rsidRPr="00F23C4F" w:rsidRDefault="000F341E"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234866" w:rsidRPr="00234866" w14:paraId="5BFC07C0" w14:textId="77777777" w:rsidTr="00C46B4E">
        <w:trPr>
          <w:trHeight w:val="20"/>
        </w:trPr>
        <w:tc>
          <w:tcPr>
            <w:tcW w:w="12950" w:type="dxa"/>
            <w:gridSpan w:val="2"/>
            <w:tcBorders>
              <w:top w:val="single" w:sz="8" w:space="0" w:color="80ABCD"/>
              <w:left w:val="single" w:sz="8" w:space="0" w:color="80ABCD"/>
              <w:bottom w:val="single" w:sz="8" w:space="0" w:color="80ABCD"/>
              <w:right w:val="single" w:sz="8" w:space="0" w:color="80ABCD"/>
            </w:tcBorders>
            <w:shd w:val="clear" w:color="auto" w:fill="26847A"/>
            <w:vAlign w:val="center"/>
          </w:tcPr>
          <w:p w14:paraId="3F2A7CA1" w14:textId="2E649FC4" w:rsidR="000F341E" w:rsidRPr="00234866" w:rsidRDefault="00F105BE" w:rsidP="00F23C4F">
            <w:pPr>
              <w:keepNext/>
              <w:spacing w:line="280" w:lineRule="atLeast"/>
              <w:rPr>
                <w:rFonts w:asciiTheme="minorHAnsi" w:hAnsiTheme="minorHAnsi" w:cstheme="minorHAnsi"/>
                <w:b/>
                <w:bCs/>
                <w:color w:val="FFFFFF" w:themeColor="background1"/>
                <w:sz w:val="24"/>
                <w:szCs w:val="24"/>
              </w:rPr>
            </w:pPr>
            <w:r>
              <w:rPr>
                <w:rFonts w:asciiTheme="minorHAnsi" w:hAnsiTheme="minorHAnsi" w:cstheme="minorHAnsi"/>
                <w:b/>
                <w:bCs/>
                <w:color w:val="FFFFFF" w:themeColor="background1"/>
                <w:sz w:val="24"/>
                <w:szCs w:val="24"/>
              </w:rPr>
              <w:t>State t</w:t>
            </w:r>
            <w:r w:rsidR="000F341E" w:rsidRPr="00234866">
              <w:rPr>
                <w:rFonts w:asciiTheme="minorHAnsi" w:hAnsiTheme="minorHAnsi" w:cstheme="minorHAnsi"/>
                <w:b/>
                <w:bCs/>
                <w:color w:val="FFFFFF" w:themeColor="background1"/>
                <w:sz w:val="24"/>
                <w:szCs w:val="24"/>
              </w:rPr>
              <w:t>imelines</w:t>
            </w:r>
          </w:p>
        </w:tc>
      </w:tr>
      <w:tr w:rsidR="000F341E" w:rsidRPr="00CC7A24" w14:paraId="76C33DF9" w14:textId="77777777" w:rsidTr="00C46B4E">
        <w:trPr>
          <w:trHeight w:val="20"/>
        </w:trPr>
        <w:tc>
          <w:tcPr>
            <w:tcW w:w="6115" w:type="dxa"/>
            <w:tcBorders>
              <w:top w:val="single" w:sz="8" w:space="0" w:color="80ABCD"/>
              <w:left w:val="single" w:sz="8" w:space="0" w:color="E0E6ED"/>
              <w:bottom w:val="single" w:sz="8" w:space="0" w:color="E0E6ED"/>
              <w:right w:val="single" w:sz="8" w:space="0" w:color="E0E6ED"/>
            </w:tcBorders>
            <w:vAlign w:val="center"/>
          </w:tcPr>
          <w:p w14:paraId="37DDB817" w14:textId="34AAE79C" w:rsidR="000F341E" w:rsidRPr="00F23C4F" w:rsidRDefault="000F341E"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State review timelines</w:t>
            </w:r>
          </w:p>
          <w:p w14:paraId="743A94A4" w14:textId="262B1590" w:rsidR="000F341E" w:rsidRPr="00F23C4F" w:rsidRDefault="000F341E" w:rsidP="00F23C4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en</w:t>
            </w:r>
            <w:r w:rsidR="004D4A0A" w:rsidRPr="00F23C4F">
              <w:rPr>
                <w:rFonts w:asciiTheme="minorHAnsi" w:hAnsiTheme="minorHAnsi" w:cstheme="minorHAnsi"/>
                <w:i/>
                <w:iCs/>
                <w:sz w:val="21"/>
                <w:szCs w:val="21"/>
              </w:rPr>
              <w:t xml:space="preserve"> and how</w:t>
            </w:r>
            <w:r w:rsidRPr="00F23C4F">
              <w:rPr>
                <w:rFonts w:asciiTheme="minorHAnsi" w:hAnsiTheme="minorHAnsi" w:cstheme="minorHAnsi"/>
                <w:i/>
                <w:iCs/>
                <w:sz w:val="21"/>
                <w:szCs w:val="21"/>
              </w:rPr>
              <w:t xml:space="preserve"> will the state review and evaluate</w:t>
            </w:r>
            <w:r w:rsidR="004D4A0A" w:rsidRPr="00F23C4F">
              <w:rPr>
                <w:rFonts w:asciiTheme="minorHAnsi" w:hAnsiTheme="minorHAnsi" w:cstheme="minorHAnsi"/>
                <w:i/>
                <w:iCs/>
                <w:sz w:val="21"/>
                <w:szCs w:val="21"/>
              </w:rPr>
              <w:t xml:space="preserve"> diverse</w:t>
            </w:r>
            <w:r w:rsidRPr="00F23C4F">
              <w:rPr>
                <w:rFonts w:asciiTheme="minorHAnsi" w:hAnsiTheme="minorHAnsi" w:cstheme="minorHAnsi"/>
                <w:i/>
                <w:iCs/>
                <w:sz w:val="21"/>
                <w:szCs w:val="21"/>
              </w:rPr>
              <w:t xml:space="preserve"> stakeholder</w:t>
            </w:r>
            <w:r w:rsidR="004D4A0A" w:rsidRPr="00F23C4F">
              <w:rPr>
                <w:rFonts w:asciiTheme="minorHAnsi" w:hAnsiTheme="minorHAnsi" w:cstheme="minorHAnsi"/>
                <w:i/>
                <w:iCs/>
                <w:sz w:val="21"/>
                <w:szCs w:val="21"/>
              </w:rPr>
              <w:t xml:space="preserve"> </w:t>
            </w:r>
            <w:r w:rsidRPr="00F23C4F">
              <w:rPr>
                <w:rFonts w:asciiTheme="minorHAnsi" w:hAnsiTheme="minorHAnsi" w:cstheme="minorHAnsi"/>
                <w:i/>
                <w:iCs/>
                <w:sz w:val="21"/>
                <w:szCs w:val="21"/>
              </w:rPr>
              <w:t>input?</w:t>
            </w:r>
          </w:p>
        </w:tc>
        <w:sdt>
          <w:sdtPr>
            <w:rPr>
              <w:rFonts w:asciiTheme="minorHAnsi" w:hAnsiTheme="minorHAnsi" w:cstheme="minorHAnsi"/>
              <w:sz w:val="21"/>
              <w:szCs w:val="21"/>
            </w:rPr>
            <w:id w:val="435639021"/>
            <w:placeholder>
              <w:docPart w:val="1776D01102464DF788E86AD010832CA5"/>
            </w:placeholder>
            <w:showingPlcHdr/>
          </w:sdtPr>
          <w:sdtEndPr/>
          <w:sdtContent>
            <w:tc>
              <w:tcPr>
                <w:tcW w:w="6835" w:type="dxa"/>
                <w:tcBorders>
                  <w:top w:val="single" w:sz="8" w:space="0" w:color="80ABCD"/>
                  <w:left w:val="single" w:sz="8" w:space="0" w:color="E0E6ED"/>
                  <w:bottom w:val="single" w:sz="8" w:space="0" w:color="E0E6ED"/>
                  <w:right w:val="single" w:sz="8" w:space="0" w:color="E0E6ED"/>
                </w:tcBorders>
                <w:vAlign w:val="center"/>
              </w:tcPr>
              <w:p w14:paraId="0665498C" w14:textId="4D291198" w:rsidR="000F341E" w:rsidRPr="00F23C4F" w:rsidRDefault="000F341E"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0F341E" w:rsidRPr="00CC7A24" w14:paraId="72BA9E0E"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5A5B8B81" w14:textId="77777777" w:rsidR="000F341E" w:rsidRPr="00F23C4F" w:rsidRDefault="000F341E"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lastRenderedPageBreak/>
              <w:t>Target development timelines</w:t>
            </w:r>
          </w:p>
          <w:p w14:paraId="6FA3F0AB" w14:textId="7ACD4B80" w:rsidR="000F341E" w:rsidRPr="00F23C4F" w:rsidRDefault="000F341E" w:rsidP="00F23C4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en</w:t>
            </w:r>
            <w:r w:rsidR="004D4A0A" w:rsidRPr="00F23C4F">
              <w:rPr>
                <w:rFonts w:asciiTheme="minorHAnsi" w:hAnsiTheme="minorHAnsi" w:cstheme="minorHAnsi"/>
                <w:i/>
                <w:iCs/>
                <w:sz w:val="21"/>
                <w:szCs w:val="21"/>
              </w:rPr>
              <w:t xml:space="preserve"> and how</w:t>
            </w:r>
            <w:r w:rsidRPr="00F23C4F">
              <w:rPr>
                <w:rFonts w:asciiTheme="minorHAnsi" w:hAnsiTheme="minorHAnsi" w:cstheme="minorHAnsi"/>
                <w:i/>
                <w:iCs/>
                <w:sz w:val="21"/>
                <w:szCs w:val="21"/>
              </w:rPr>
              <w:t xml:space="preserve"> will the state establish </w:t>
            </w:r>
            <w:r w:rsidR="004D4A0A" w:rsidRPr="00F23C4F">
              <w:rPr>
                <w:rFonts w:asciiTheme="minorHAnsi" w:hAnsiTheme="minorHAnsi" w:cstheme="minorHAnsi"/>
                <w:i/>
                <w:iCs/>
                <w:sz w:val="21"/>
                <w:szCs w:val="21"/>
              </w:rPr>
              <w:t>final</w:t>
            </w:r>
            <w:r w:rsidRPr="00F23C4F">
              <w:rPr>
                <w:rFonts w:asciiTheme="minorHAnsi" w:hAnsiTheme="minorHAnsi" w:cstheme="minorHAnsi"/>
                <w:i/>
                <w:iCs/>
                <w:sz w:val="21"/>
                <w:szCs w:val="21"/>
              </w:rPr>
              <w:t xml:space="preserve"> targets to share with stakeholders?</w:t>
            </w:r>
          </w:p>
        </w:tc>
        <w:sdt>
          <w:sdtPr>
            <w:rPr>
              <w:rFonts w:asciiTheme="minorHAnsi" w:hAnsiTheme="minorHAnsi" w:cstheme="minorHAnsi"/>
              <w:sz w:val="21"/>
              <w:szCs w:val="21"/>
            </w:rPr>
            <w:id w:val="1529134607"/>
            <w:placeholder>
              <w:docPart w:val="BFE2F61A31F34BE597485F0AFDC617E1"/>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shd w:val="clear" w:color="auto" w:fill="EDF3FA"/>
                <w:vAlign w:val="center"/>
              </w:tcPr>
              <w:p w14:paraId="7F54C947" w14:textId="5469ACA2" w:rsidR="000F341E" w:rsidRPr="00F23C4F" w:rsidRDefault="000F341E"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r w:rsidR="000F341E" w:rsidRPr="00CC7A24" w14:paraId="3A0F9F83" w14:textId="77777777" w:rsidTr="00C46B4E">
        <w:trPr>
          <w:trHeight w:val="20"/>
        </w:trPr>
        <w:tc>
          <w:tcPr>
            <w:tcW w:w="6115" w:type="dxa"/>
            <w:tcBorders>
              <w:top w:val="single" w:sz="8" w:space="0" w:color="E0E6ED"/>
              <w:left w:val="single" w:sz="8" w:space="0" w:color="E0E6ED"/>
              <w:bottom w:val="single" w:sz="8" w:space="0" w:color="E0E6ED"/>
              <w:right w:val="single" w:sz="8" w:space="0" w:color="E0E6ED"/>
            </w:tcBorders>
            <w:vAlign w:val="center"/>
          </w:tcPr>
          <w:p w14:paraId="1ABC12F6" w14:textId="667F2684" w:rsidR="000F341E" w:rsidRPr="00F23C4F" w:rsidRDefault="000F341E" w:rsidP="00F23C4F">
            <w:pPr>
              <w:spacing w:line="280" w:lineRule="atLeast"/>
              <w:rPr>
                <w:rFonts w:asciiTheme="minorHAnsi" w:hAnsiTheme="minorHAnsi" w:cstheme="minorHAnsi"/>
                <w:b/>
                <w:bCs/>
                <w:sz w:val="21"/>
                <w:szCs w:val="21"/>
              </w:rPr>
            </w:pPr>
            <w:r w:rsidRPr="00F23C4F">
              <w:rPr>
                <w:rFonts w:asciiTheme="minorHAnsi" w:hAnsiTheme="minorHAnsi" w:cstheme="minorHAnsi"/>
                <w:b/>
                <w:bCs/>
                <w:sz w:val="21"/>
                <w:szCs w:val="21"/>
              </w:rPr>
              <w:t>Public availability of targets and input</w:t>
            </w:r>
          </w:p>
          <w:p w14:paraId="620BC990" w14:textId="604C367B" w:rsidR="000F341E" w:rsidRPr="00F23C4F" w:rsidRDefault="000F341E" w:rsidP="00D069EF">
            <w:pPr>
              <w:spacing w:line="280" w:lineRule="atLeast"/>
              <w:rPr>
                <w:rFonts w:asciiTheme="minorHAnsi" w:hAnsiTheme="minorHAnsi" w:cstheme="minorHAnsi"/>
                <w:i/>
                <w:iCs/>
                <w:sz w:val="21"/>
                <w:szCs w:val="21"/>
              </w:rPr>
            </w:pPr>
            <w:r w:rsidRPr="00F23C4F">
              <w:rPr>
                <w:rFonts w:asciiTheme="minorHAnsi" w:hAnsiTheme="minorHAnsi" w:cstheme="minorHAnsi"/>
                <w:i/>
                <w:iCs/>
                <w:sz w:val="21"/>
                <w:szCs w:val="21"/>
              </w:rPr>
              <w:t>When and how will the state make available to the public the results of target setting, data analysis, development of improvement strategies, and evaluation (e.g., state memo posted on website, newsletter or similar communication)</w:t>
            </w:r>
            <w:r w:rsidR="00D069EF" w:rsidRPr="00F23C4F">
              <w:rPr>
                <w:rFonts w:asciiTheme="minorHAnsi" w:hAnsiTheme="minorHAnsi" w:cstheme="minorHAnsi"/>
                <w:i/>
                <w:iCs/>
                <w:sz w:val="21"/>
                <w:szCs w:val="21"/>
              </w:rPr>
              <w:t>?</w:t>
            </w:r>
          </w:p>
        </w:tc>
        <w:sdt>
          <w:sdtPr>
            <w:rPr>
              <w:rFonts w:asciiTheme="minorHAnsi" w:hAnsiTheme="minorHAnsi" w:cstheme="minorHAnsi"/>
              <w:sz w:val="21"/>
              <w:szCs w:val="21"/>
            </w:rPr>
            <w:id w:val="679241322"/>
            <w:placeholder>
              <w:docPart w:val="86060890F09740D78529F825FD71C273"/>
            </w:placeholder>
            <w:showingPlcHdr/>
          </w:sdtPr>
          <w:sdtEndPr/>
          <w:sdtContent>
            <w:tc>
              <w:tcPr>
                <w:tcW w:w="6835" w:type="dxa"/>
                <w:tcBorders>
                  <w:top w:val="single" w:sz="8" w:space="0" w:color="E0E6ED"/>
                  <w:left w:val="single" w:sz="8" w:space="0" w:color="E0E6ED"/>
                  <w:bottom w:val="single" w:sz="8" w:space="0" w:color="E0E6ED"/>
                  <w:right w:val="single" w:sz="8" w:space="0" w:color="E0E6ED"/>
                </w:tcBorders>
                <w:vAlign w:val="center"/>
              </w:tcPr>
              <w:p w14:paraId="79407D30" w14:textId="2AC640A7" w:rsidR="000F341E" w:rsidRPr="00F23C4F" w:rsidRDefault="000F341E" w:rsidP="00F23C4F">
                <w:pPr>
                  <w:spacing w:line="280" w:lineRule="atLeast"/>
                  <w:rPr>
                    <w:rFonts w:asciiTheme="minorHAnsi" w:hAnsiTheme="minorHAnsi" w:cstheme="minorHAnsi"/>
                    <w:sz w:val="21"/>
                    <w:szCs w:val="21"/>
                  </w:rPr>
                </w:pPr>
                <w:r w:rsidRPr="00F23C4F">
                  <w:rPr>
                    <w:rStyle w:val="PlaceholderText"/>
                    <w:rFonts w:asciiTheme="minorHAnsi" w:hAnsiTheme="minorHAnsi" w:cstheme="minorHAnsi"/>
                    <w:sz w:val="21"/>
                    <w:szCs w:val="21"/>
                  </w:rPr>
                  <w:t>Click or tap here to enter text.</w:t>
                </w:r>
              </w:p>
            </w:tc>
          </w:sdtContent>
        </w:sdt>
      </w:tr>
    </w:tbl>
    <w:p w14:paraId="0AAC4649" w14:textId="6D00AFE3" w:rsidR="00F23C4F" w:rsidRPr="00A947F2" w:rsidRDefault="00F23C4F" w:rsidP="000B4115">
      <w:pPr>
        <w:spacing w:after="180" w:line="280" w:lineRule="atLeast"/>
        <w:ind w:left="720" w:right="720"/>
        <w:jc w:val="center"/>
        <w:rPr>
          <w:rFonts w:asciiTheme="minorHAnsi" w:hAnsiTheme="minorHAnsi" w:cstheme="minorHAnsi"/>
          <w:color w:val="000000" w:themeColor="text1"/>
          <w:sz w:val="21"/>
          <w:szCs w:val="21"/>
        </w:rPr>
      </w:pPr>
    </w:p>
    <w:sectPr w:rsidR="00F23C4F" w:rsidRPr="00A947F2" w:rsidSect="00F23C4F">
      <w:headerReference w:type="default" r:id="rId7"/>
      <w:footerReference w:type="default" r:id="rId8"/>
      <w:headerReference w:type="first" r:id="rId9"/>
      <w:footerReference w:type="first" r:id="rId10"/>
      <w:pgSz w:w="15840" w:h="12240" w:orient="landscape" w:code="1"/>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4115D" w14:textId="77777777" w:rsidR="00577F2D" w:rsidRDefault="00577F2D" w:rsidP="00F23C4F">
      <w:pPr>
        <w:spacing w:after="0" w:line="240" w:lineRule="auto"/>
      </w:pPr>
      <w:r>
        <w:separator/>
      </w:r>
    </w:p>
  </w:endnote>
  <w:endnote w:type="continuationSeparator" w:id="0">
    <w:p w14:paraId="460884F5" w14:textId="77777777" w:rsidR="00577F2D" w:rsidRDefault="00577F2D" w:rsidP="00F23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CDE9A" w14:textId="68E7F0D3" w:rsidR="00F23C4F" w:rsidRPr="00F23C4F" w:rsidRDefault="00577F2D" w:rsidP="00F23C4F">
    <w:pPr>
      <w:tabs>
        <w:tab w:val="right" w:pos="13770"/>
      </w:tabs>
      <w:spacing w:after="0" w:line="240" w:lineRule="atLeast"/>
      <w:rPr>
        <w:rFonts w:ascii="Calibri" w:eastAsia="Calibri" w:hAnsi="Calibri" w:cs="Calibri"/>
        <w:color w:val="262626"/>
        <w:sz w:val="21"/>
        <w:szCs w:val="21"/>
      </w:rPr>
    </w:pPr>
    <w:hyperlink r:id="rId1" w:tooltip="IDEA Data website" w:history="1">
      <w:r w:rsidR="00F23C4F" w:rsidRPr="00F36E80">
        <w:rPr>
          <w:rFonts w:ascii="Calibri" w:eastAsia="Calibri" w:hAnsi="Calibri" w:cs="Times New Roman"/>
          <w:color w:val="0563C1"/>
          <w:sz w:val="21"/>
          <w:szCs w:val="24"/>
          <w:u w:val="single"/>
        </w:rPr>
        <w:t>www.ideadata.org</w:t>
      </w:r>
    </w:hyperlink>
    <w:r w:rsidR="00F23C4F" w:rsidRPr="00F23C4F">
      <w:rPr>
        <w:rFonts w:ascii="Calibri" w:eastAsia="Calibri" w:hAnsi="Calibri" w:cs="Times New Roman"/>
        <w:color w:val="0000FF"/>
        <w:sz w:val="21"/>
        <w:szCs w:val="24"/>
      </w:rPr>
      <w:tab/>
    </w:r>
    <w:r w:rsidR="00F23C4F" w:rsidRPr="00F23C4F">
      <w:rPr>
        <w:rFonts w:ascii="Calibri" w:eastAsia="Calibri" w:hAnsi="Calibri" w:cs="Calibri"/>
        <w:color w:val="262626"/>
        <w:sz w:val="21"/>
        <w:szCs w:val="21"/>
      </w:rPr>
      <w:fldChar w:fldCharType="begin"/>
    </w:r>
    <w:r w:rsidR="00F23C4F" w:rsidRPr="00F23C4F">
      <w:rPr>
        <w:rFonts w:ascii="Calibri" w:eastAsia="Calibri" w:hAnsi="Calibri" w:cs="Calibri"/>
        <w:color w:val="262626"/>
        <w:sz w:val="21"/>
        <w:szCs w:val="21"/>
      </w:rPr>
      <w:instrText xml:space="preserve"> PAGE   \* MERGEFORMAT </w:instrText>
    </w:r>
    <w:r w:rsidR="00F23C4F" w:rsidRPr="00F23C4F">
      <w:rPr>
        <w:rFonts w:ascii="Calibri" w:eastAsia="Calibri" w:hAnsi="Calibri" w:cs="Calibri"/>
        <w:color w:val="262626"/>
        <w:sz w:val="21"/>
        <w:szCs w:val="21"/>
      </w:rPr>
      <w:fldChar w:fldCharType="separate"/>
    </w:r>
    <w:r w:rsidR="00433848">
      <w:rPr>
        <w:rFonts w:ascii="Calibri" w:eastAsia="Calibri" w:hAnsi="Calibri" w:cs="Calibri"/>
        <w:noProof/>
        <w:color w:val="262626"/>
        <w:sz w:val="21"/>
        <w:szCs w:val="21"/>
      </w:rPr>
      <w:t>4</w:t>
    </w:r>
    <w:r w:rsidR="00F23C4F" w:rsidRPr="00F23C4F">
      <w:rPr>
        <w:rFonts w:ascii="Calibri" w:eastAsia="Calibri" w:hAnsi="Calibri" w:cs="Calibri"/>
        <w:noProof/>
        <w:color w:val="262626"/>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CB2C0" w14:textId="5A8F5CD2" w:rsidR="002D39D1" w:rsidRPr="00D2455A" w:rsidRDefault="000B4115" w:rsidP="00CB60AD">
    <w:pPr>
      <w:keepLines/>
      <w:tabs>
        <w:tab w:val="left" w:pos="12240"/>
      </w:tabs>
      <w:spacing w:before="120" w:after="240" w:line="240" w:lineRule="auto"/>
      <w:ind w:left="720" w:right="720"/>
      <w:jc w:val="center"/>
      <w:rPr>
        <w:rFonts w:ascii="Myriad Pro" w:eastAsia="Calibri" w:hAnsi="Myriad Pro" w:cs="Times New Roman"/>
        <w:color w:val="262626"/>
        <w:sz w:val="16"/>
        <w:szCs w:val="16"/>
      </w:rPr>
    </w:pPr>
    <w:r w:rsidRPr="00F23C4F">
      <w:rPr>
        <w:rFonts w:ascii="Myriad Pro" w:eastAsia="Calibri" w:hAnsi="Myriad Pro" w:cs="Times New Roman"/>
        <w:noProof/>
        <w:color w:val="262626"/>
        <w:sz w:val="20"/>
        <w:szCs w:val="24"/>
      </w:rPr>
      <mc:AlternateContent>
        <mc:Choice Requires="wpg">
          <w:drawing>
            <wp:anchor distT="0" distB="0" distL="114300" distR="114300" simplePos="0" relativeHeight="251662336" behindDoc="0" locked="0" layoutInCell="1" allowOverlap="1" wp14:anchorId="57ECAFC4" wp14:editId="370D2A22">
              <wp:simplePos x="0" y="0"/>
              <wp:positionH relativeFrom="margin">
                <wp:posOffset>6682154</wp:posOffset>
              </wp:positionH>
              <wp:positionV relativeFrom="paragraph">
                <wp:posOffset>595679</wp:posOffset>
              </wp:positionV>
              <wp:extent cx="1590900" cy="483577"/>
              <wp:effectExtent l="0" t="0" r="9525" b="0"/>
              <wp:wrapNone/>
              <wp:docPr id="2" name="Group 2"/>
              <wp:cNvGraphicFramePr/>
              <a:graphic xmlns:a="http://schemas.openxmlformats.org/drawingml/2006/main">
                <a:graphicData uri="http://schemas.microsoft.com/office/word/2010/wordprocessingGroup">
                  <wpg:wgp>
                    <wpg:cNvGrpSpPr/>
                    <wpg:grpSpPr>
                      <a:xfrm>
                        <a:off x="0" y="0"/>
                        <a:ext cx="1590900" cy="483577"/>
                        <a:chOff x="0" y="-3032"/>
                        <a:chExt cx="2526693" cy="769136"/>
                      </a:xfrm>
                    </wpg:grpSpPr>
                    <pic:pic xmlns:pic="http://schemas.openxmlformats.org/drawingml/2006/picture">
                      <pic:nvPicPr>
                        <pic:cNvPr id="3" name="Picture 3" descr="Westat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898306" y="39719"/>
                          <a:ext cx="1628387" cy="533635"/>
                        </a:xfrm>
                        <a:prstGeom prst="rect">
                          <a:avLst/>
                        </a:prstGeom>
                        <a:noFill/>
                      </pic:spPr>
                    </pic:pic>
                    <pic:pic xmlns:pic="http://schemas.openxmlformats.org/drawingml/2006/picture">
                      <pic:nvPicPr>
                        <pic:cNvPr id="5" name="Picture 5" descr="IDEAs that Work &#10;U.S. Office of Special Education Programs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3032"/>
                          <a:ext cx="920484" cy="769136"/>
                        </a:xfrm>
                        <a:prstGeom prst="rect">
                          <a:avLst/>
                        </a:prstGeom>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D4163A" id="Group 2" o:spid="_x0000_s1026" style="position:absolute;margin-left:526.15pt;margin-top:46.9pt;width:125.25pt;height:38.1pt;z-index:251662336;mso-position-horizontal-relative:margin" coordorigin=",-30" coordsize="25266,76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Westat logo" style="position:absolute;left:8983;top:397;width:16283;height: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">
                <v:imagedata r:id="rId3" o:title="Westat logo"/>
              </v:shape>
              <v:shape id="Picture 5" o:spid="_x0000_s1028" type="#_x0000_t75" alt="IDEAs that Work &#10;U.S. Office of Special Education Programs logo" style="position:absolute;top:-30;width:9204;height:7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">
                <v:imagedata r:id="rId4" o:title="IDEAs that Work &#10;U.S"/>
              </v:shape>
              <w10:wrap anchorx="margin"/>
            </v:group>
          </w:pict>
        </mc:Fallback>
      </mc:AlternateContent>
    </w:r>
    <w:r w:rsidR="002D39D1" w:rsidRPr="00D2455A">
      <w:rPr>
        <w:rFonts w:ascii="Calibri" w:eastAsia="Calibri" w:hAnsi="Calibri" w:cs="Calibri"/>
        <w:color w:val="000000"/>
        <w:sz w:val="16"/>
        <w:szCs w:val="16"/>
      </w:rPr>
      <w:t>The IDEA Data Center (IDC) created this publication under U.S. Department of Education, Office of</w:t>
    </w:r>
    <w:r w:rsidR="002D39D1" w:rsidRPr="00D2455A">
      <w:rPr>
        <w:rFonts w:ascii="Calibri" w:eastAsia="Calibri" w:hAnsi="Calibri" w:cs="Calibri"/>
        <w:color w:val="000000"/>
        <w:sz w:val="21"/>
        <w:szCs w:val="21"/>
      </w:rPr>
      <w:t xml:space="preserve"> </w:t>
    </w:r>
    <w:r w:rsidR="002D39D1" w:rsidRPr="00D2455A">
      <w:rPr>
        <w:rFonts w:ascii="Calibri" w:eastAsia="Calibri" w:hAnsi="Calibri" w:cs="Calibri"/>
        <w:color w:val="000000"/>
        <w:sz w:val="16"/>
        <w:szCs w:val="16"/>
      </w:rPr>
      <w:t xml:space="preserve">Special Education Programs grant number H373Y190001. Richelle Davis and Rebecca Smith serve as the project officers. The information herein does not necessarily represent the positions or policies of the U.S. Department of Education. No official endorsement by the U.S. Department of Education of any product, commodity, service, or enterprise in this publication is intended or should be inferred. </w:t>
    </w:r>
    <w:r>
      <w:rPr>
        <w:rFonts w:ascii="Calibri" w:eastAsia="Calibri" w:hAnsi="Calibri" w:cs="Calibri"/>
        <w:color w:val="000000"/>
        <w:sz w:val="16"/>
        <w:szCs w:val="16"/>
      </w:rPr>
      <w:br/>
    </w:r>
    <w:r w:rsidR="002D39D1" w:rsidRPr="00D2455A">
      <w:rPr>
        <w:rFonts w:ascii="Calibri" w:eastAsia="Calibri" w:hAnsi="Calibri" w:cs="Calibri"/>
        <w:color w:val="000000"/>
        <w:sz w:val="16"/>
        <w:szCs w:val="16"/>
      </w:rPr>
      <w:t>This product is in the public domain. Authorization to reproduce it in whole or in part is granted.</w:t>
    </w:r>
  </w:p>
  <w:bookmarkStart w:id="1" w:name="_Hlk48719444"/>
  <w:bookmarkStart w:id="2" w:name="_Hlk48719445"/>
  <w:bookmarkStart w:id="3" w:name="_Hlk48719446"/>
  <w:bookmarkStart w:id="4" w:name="_Hlk48719447"/>
  <w:bookmarkStart w:id="5" w:name="_Hlk48719448"/>
  <w:bookmarkStart w:id="6" w:name="_Hlk48719449"/>
  <w:p w14:paraId="1B8CB51D" w14:textId="423C8EBE" w:rsidR="00F23C4F" w:rsidRPr="00D2455A" w:rsidRDefault="00F23C4F" w:rsidP="00D2455A">
    <w:pPr>
      <w:pStyle w:val="Footer"/>
      <w:tabs>
        <w:tab w:val="clear" w:pos="4680"/>
        <w:tab w:val="center" w:pos="6660"/>
      </w:tabs>
      <w:rPr>
        <w:color w:val="0563C1"/>
      </w:rPr>
    </w:pPr>
    <w:r w:rsidRPr="00234866">
      <w:rPr>
        <w:rFonts w:ascii="Calibri" w:eastAsia="Calibri" w:hAnsi="Calibri" w:cs="Times New Roman"/>
        <w:color w:val="0563C1"/>
        <w:sz w:val="21"/>
        <w:szCs w:val="24"/>
        <w:u w:val="single"/>
      </w:rPr>
      <w:fldChar w:fldCharType="begin"/>
    </w:r>
    <w:r w:rsidRPr="00234866">
      <w:rPr>
        <w:rFonts w:ascii="Calibri" w:eastAsia="Calibri" w:hAnsi="Calibri" w:cs="Times New Roman"/>
        <w:color w:val="0563C1"/>
        <w:sz w:val="21"/>
        <w:szCs w:val="24"/>
        <w:u w:val="single"/>
      </w:rPr>
      <w:instrText xml:space="preserve"> HYPERLINK "http://www.ideadata.org/" \o "IDEA Data website" </w:instrText>
    </w:r>
    <w:r w:rsidRPr="00234866">
      <w:rPr>
        <w:rFonts w:ascii="Calibri" w:eastAsia="Calibri" w:hAnsi="Calibri" w:cs="Times New Roman"/>
        <w:color w:val="0563C1"/>
        <w:sz w:val="21"/>
        <w:szCs w:val="24"/>
        <w:u w:val="single"/>
      </w:rPr>
      <w:fldChar w:fldCharType="separate"/>
    </w:r>
    <w:r w:rsidRPr="00234866">
      <w:rPr>
        <w:rFonts w:ascii="Calibri" w:eastAsia="Calibri" w:hAnsi="Calibri" w:cs="Times New Roman"/>
        <w:color w:val="0563C1"/>
        <w:sz w:val="21"/>
        <w:szCs w:val="24"/>
        <w:u w:val="single"/>
      </w:rPr>
      <w:t>www.ideadata.org</w:t>
    </w:r>
    <w:r w:rsidRPr="00234866">
      <w:rPr>
        <w:rFonts w:ascii="Calibri" w:eastAsia="Calibri" w:hAnsi="Calibri" w:cs="Times New Roman"/>
        <w:color w:val="0563C1"/>
        <w:sz w:val="21"/>
        <w:szCs w:val="24"/>
        <w:u w:val="single"/>
      </w:rPr>
      <w:fldChar w:fldCharType="end"/>
    </w:r>
    <w:bookmarkEnd w:id="1"/>
    <w:bookmarkEnd w:id="2"/>
    <w:bookmarkEnd w:id="3"/>
    <w:bookmarkEnd w:id="4"/>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64827" w14:textId="77777777" w:rsidR="00577F2D" w:rsidRDefault="00577F2D" w:rsidP="00F23C4F">
      <w:pPr>
        <w:spacing w:after="0" w:line="240" w:lineRule="auto"/>
      </w:pPr>
      <w:r>
        <w:separator/>
      </w:r>
    </w:p>
  </w:footnote>
  <w:footnote w:type="continuationSeparator" w:id="0">
    <w:p w14:paraId="35D776AE" w14:textId="77777777" w:rsidR="00577F2D" w:rsidRDefault="00577F2D" w:rsidP="00F23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AADFA" w14:textId="1B006697" w:rsidR="00F23C4F" w:rsidRPr="00F23C4F" w:rsidRDefault="00F23C4F" w:rsidP="00F23C4F">
    <w:pPr>
      <w:pBdr>
        <w:bottom w:val="single" w:sz="4" w:space="9" w:color="0A0A0A"/>
      </w:pBdr>
      <w:tabs>
        <w:tab w:val="center" w:pos="4680"/>
        <w:tab w:val="right" w:pos="9360"/>
      </w:tabs>
      <w:spacing w:after="0"/>
      <w:rPr>
        <w:rFonts w:ascii="Calibri" w:eastAsia="Calibri" w:hAnsi="Calibri" w:cs="Calibri"/>
        <w:color w:val="0A0A0A"/>
        <w:sz w:val="16"/>
        <w:szCs w:val="24"/>
      </w:rPr>
    </w:pPr>
    <w:r w:rsidRPr="00F23C4F">
      <w:rPr>
        <w:rFonts w:ascii="Calibri" w:eastAsia="Calibri" w:hAnsi="Calibri" w:cs="Calibri"/>
        <w:noProof/>
        <w:color w:val="0A0A0A"/>
        <w:sz w:val="16"/>
        <w:szCs w:val="24"/>
      </w:rPr>
      <w:drawing>
        <wp:anchor distT="0" distB="0" distL="114300" distR="114300" simplePos="0" relativeHeight="251659264" behindDoc="0" locked="0" layoutInCell="1" allowOverlap="1" wp14:anchorId="27105569" wp14:editId="6F785C8A">
          <wp:simplePos x="0" y="0"/>
          <wp:positionH relativeFrom="margin">
            <wp:posOffset>7520000</wp:posOffset>
          </wp:positionH>
          <wp:positionV relativeFrom="margin">
            <wp:posOffset>-781685</wp:posOffset>
          </wp:positionV>
          <wp:extent cx="709930" cy="457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709930" cy="457200"/>
                  </a:xfrm>
                  <a:prstGeom prst="rect">
                    <a:avLst/>
                  </a:prstGeom>
                </pic:spPr>
              </pic:pic>
            </a:graphicData>
          </a:graphic>
          <wp14:sizeRelH relativeFrom="margin">
            <wp14:pctWidth>0</wp14:pctWidth>
          </wp14:sizeRelH>
          <wp14:sizeRelV relativeFrom="margin">
            <wp14:pctHeight>0</wp14:pctHeight>
          </wp14:sizeRelV>
        </wp:anchor>
      </w:drawing>
    </w:r>
    <w:r w:rsidRPr="00F23C4F">
      <w:rPr>
        <w:rFonts w:ascii="Calibri" w:eastAsia="Calibri" w:hAnsi="Calibri" w:cs="Calibri"/>
        <w:color w:val="0A0A0A"/>
        <w:sz w:val="16"/>
        <w:szCs w:val="24"/>
      </w:rPr>
      <w:t xml:space="preserve">Indicator Organizer for </w:t>
    </w:r>
    <w:r w:rsidR="00C57DA6">
      <w:rPr>
        <w:rFonts w:ascii="Calibri" w:eastAsia="Calibri" w:hAnsi="Calibri" w:cs="Calibri"/>
        <w:color w:val="0A0A0A"/>
        <w:sz w:val="16"/>
        <w:szCs w:val="24"/>
      </w:rPr>
      <w:t xml:space="preserve">Part B SPP/APR </w:t>
    </w:r>
    <w:r w:rsidRPr="00F23C4F">
      <w:rPr>
        <w:rFonts w:ascii="Calibri" w:eastAsia="Calibri" w:hAnsi="Calibri" w:cs="Calibri"/>
        <w:color w:val="0A0A0A"/>
        <w:sz w:val="16"/>
        <w:szCs w:val="24"/>
      </w:rPr>
      <w:t>Stakeholder Involvement and Target Setting</w:t>
    </w:r>
    <w:r w:rsidR="005767AC">
      <w:rPr>
        <w:rFonts w:ascii="Calibri" w:eastAsia="Calibri" w:hAnsi="Calibri" w:cs="Calibri"/>
        <w:color w:val="0A0A0A"/>
        <w:sz w:val="16"/>
        <w:szCs w:val="24"/>
      </w:rPr>
      <w:t>—Jan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8FFEA" w14:textId="77777777" w:rsidR="00F23C4F" w:rsidRPr="00F23C4F" w:rsidRDefault="00F23C4F" w:rsidP="00F23C4F">
    <w:pPr>
      <w:spacing w:after="180" w:line="288" w:lineRule="auto"/>
      <w:ind w:left="-720"/>
      <w:rPr>
        <w:rFonts w:ascii="Myriad Pro" w:eastAsia="Calibri" w:hAnsi="Myriad Pro" w:cs="Times New Roman"/>
        <w:color w:val="262626"/>
        <w:sz w:val="20"/>
        <w:szCs w:val="24"/>
      </w:rPr>
    </w:pPr>
    <w:r w:rsidRPr="00F23C4F">
      <w:rPr>
        <w:rFonts w:ascii="Myriad Pro" w:eastAsia="Calibri" w:hAnsi="Myriad Pro" w:cs="Times New Roman"/>
        <w:noProof/>
        <w:color w:val="262626"/>
        <w:sz w:val="20"/>
        <w:szCs w:val="24"/>
      </w:rPr>
      <w:drawing>
        <wp:inline distT="0" distB="0" distL="0" distR="0" wp14:anchorId="63EEADD7" wp14:editId="568FF86E">
          <wp:extent cx="3401575" cy="469393"/>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c-logo-tagline-color_508.png"/>
                  <pic:cNvPicPr/>
                </pic:nvPicPr>
                <pic:blipFill>
                  <a:blip r:embed="rId1">
                    <a:extLst>
                      <a:ext uri="{28A0092B-C50C-407E-A947-70E740481C1C}">
                        <a14:useLocalDpi xmlns:a14="http://schemas.microsoft.com/office/drawing/2010/main" val="0"/>
                      </a:ext>
                    </a:extLst>
                  </a:blip>
                  <a:stretch>
                    <a:fillRect/>
                  </a:stretch>
                </pic:blipFill>
                <pic:spPr>
                  <a:xfrm>
                    <a:off x="0" y="0"/>
                    <a:ext cx="3401575" cy="46939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s7QE0kaGRhYGBko6SsGpxcWZ+XkgBUa1AAc6qLAsAAAA"/>
  </w:docVars>
  <w:rsids>
    <w:rsidRoot w:val="0034133C"/>
    <w:rsid w:val="00042700"/>
    <w:rsid w:val="00064BDD"/>
    <w:rsid w:val="000B4115"/>
    <w:rsid w:val="000F341E"/>
    <w:rsid w:val="00132882"/>
    <w:rsid w:val="00143486"/>
    <w:rsid w:val="00144A05"/>
    <w:rsid w:val="001754AF"/>
    <w:rsid w:val="0019494D"/>
    <w:rsid w:val="00194AEC"/>
    <w:rsid w:val="00210F33"/>
    <w:rsid w:val="00214F20"/>
    <w:rsid w:val="0022701E"/>
    <w:rsid w:val="00234866"/>
    <w:rsid w:val="00274EF5"/>
    <w:rsid w:val="00281154"/>
    <w:rsid w:val="00290AD9"/>
    <w:rsid w:val="002D39D1"/>
    <w:rsid w:val="002E2900"/>
    <w:rsid w:val="00335BC7"/>
    <w:rsid w:val="0034133C"/>
    <w:rsid w:val="003762D0"/>
    <w:rsid w:val="00386FAB"/>
    <w:rsid w:val="003D361A"/>
    <w:rsid w:val="003E352E"/>
    <w:rsid w:val="003E4A5C"/>
    <w:rsid w:val="003F4E14"/>
    <w:rsid w:val="00411F7B"/>
    <w:rsid w:val="00433848"/>
    <w:rsid w:val="004B0FC0"/>
    <w:rsid w:val="004B2519"/>
    <w:rsid w:val="004D30E8"/>
    <w:rsid w:val="004D4A0A"/>
    <w:rsid w:val="004F7CF1"/>
    <w:rsid w:val="0052450D"/>
    <w:rsid w:val="005767AC"/>
    <w:rsid w:val="00577F2D"/>
    <w:rsid w:val="00595FE2"/>
    <w:rsid w:val="005E4C93"/>
    <w:rsid w:val="005F39B5"/>
    <w:rsid w:val="00633B35"/>
    <w:rsid w:val="00637C58"/>
    <w:rsid w:val="00647126"/>
    <w:rsid w:val="006B17B0"/>
    <w:rsid w:val="006B4360"/>
    <w:rsid w:val="006D17DA"/>
    <w:rsid w:val="006E17C8"/>
    <w:rsid w:val="00746628"/>
    <w:rsid w:val="007710B5"/>
    <w:rsid w:val="007E3172"/>
    <w:rsid w:val="007F33F1"/>
    <w:rsid w:val="0084393B"/>
    <w:rsid w:val="008B2C94"/>
    <w:rsid w:val="008B7E8E"/>
    <w:rsid w:val="008C2C90"/>
    <w:rsid w:val="008D0A4C"/>
    <w:rsid w:val="0097584F"/>
    <w:rsid w:val="009914BA"/>
    <w:rsid w:val="009D3459"/>
    <w:rsid w:val="009E3BB2"/>
    <w:rsid w:val="00A43DE9"/>
    <w:rsid w:val="00A947F2"/>
    <w:rsid w:val="00AC14E6"/>
    <w:rsid w:val="00B01398"/>
    <w:rsid w:val="00B36FB4"/>
    <w:rsid w:val="00B525F8"/>
    <w:rsid w:val="00B63464"/>
    <w:rsid w:val="00BC2627"/>
    <w:rsid w:val="00C46B4E"/>
    <w:rsid w:val="00C57DA6"/>
    <w:rsid w:val="00C64638"/>
    <w:rsid w:val="00C83618"/>
    <w:rsid w:val="00CB60AD"/>
    <w:rsid w:val="00CC7A24"/>
    <w:rsid w:val="00CF521E"/>
    <w:rsid w:val="00D069EF"/>
    <w:rsid w:val="00D2455A"/>
    <w:rsid w:val="00D25540"/>
    <w:rsid w:val="00D703A0"/>
    <w:rsid w:val="00DE6CE1"/>
    <w:rsid w:val="00DF2396"/>
    <w:rsid w:val="00DF69B7"/>
    <w:rsid w:val="00E46F31"/>
    <w:rsid w:val="00E5510B"/>
    <w:rsid w:val="00E8476D"/>
    <w:rsid w:val="00EA20AA"/>
    <w:rsid w:val="00EC7478"/>
    <w:rsid w:val="00F105BE"/>
    <w:rsid w:val="00F23C4F"/>
    <w:rsid w:val="00F36E80"/>
    <w:rsid w:val="00F43CF8"/>
    <w:rsid w:val="00F60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30438"/>
  <w15:chartTrackingRefBased/>
  <w15:docId w15:val="{963B2A19-7561-4DA5-A1AE-D79086CBF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1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C4F"/>
  </w:style>
  <w:style w:type="paragraph" w:styleId="Heading1">
    <w:name w:val="heading 1"/>
    <w:basedOn w:val="Normal"/>
    <w:next w:val="Normal"/>
    <w:link w:val="Heading1Char"/>
    <w:uiPriority w:val="9"/>
    <w:qFormat/>
    <w:rsid w:val="00F23C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Sec. Head"/>
    <w:basedOn w:val="Heading1"/>
    <w:next w:val="Normal"/>
    <w:link w:val="Heading2Char"/>
    <w:uiPriority w:val="9"/>
    <w:rsid w:val="00F23C4F"/>
    <w:pPr>
      <w:autoSpaceDE w:val="0"/>
      <w:autoSpaceDN w:val="0"/>
      <w:adjustRightInd w:val="0"/>
      <w:spacing w:before="360" w:after="180" w:line="480" w:lineRule="atLeast"/>
      <w:textAlignment w:val="center"/>
      <w:outlineLvl w:val="1"/>
    </w:pPr>
    <w:rPr>
      <w:rFonts w:asciiTheme="minorHAnsi" w:hAnsiTheme="minorHAnsi" w:cstheme="minorHAnsi"/>
      <w:b/>
      <w:bCs/>
      <w:color w:val="01579B"/>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7A2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C7A24"/>
    <w:rPr>
      <w:rFonts w:ascii="Segoe UI" w:hAnsi="Segoe UI" w:cs="Segoe UI"/>
      <w:szCs w:val="18"/>
    </w:rPr>
  </w:style>
  <w:style w:type="table" w:styleId="TableGrid">
    <w:name w:val="Table Grid"/>
    <w:basedOn w:val="TableNormal"/>
    <w:uiPriority w:val="39"/>
    <w:rsid w:val="00CC7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42700"/>
    <w:rPr>
      <w:color w:val="808080"/>
    </w:rPr>
  </w:style>
  <w:style w:type="character" w:styleId="CommentReference">
    <w:name w:val="annotation reference"/>
    <w:basedOn w:val="DefaultParagraphFont"/>
    <w:uiPriority w:val="99"/>
    <w:semiHidden/>
    <w:unhideWhenUsed/>
    <w:rsid w:val="00F601E2"/>
    <w:rPr>
      <w:sz w:val="16"/>
      <w:szCs w:val="16"/>
    </w:rPr>
  </w:style>
  <w:style w:type="paragraph" w:styleId="CommentText">
    <w:name w:val="annotation text"/>
    <w:basedOn w:val="Normal"/>
    <w:link w:val="CommentTextChar"/>
    <w:uiPriority w:val="99"/>
    <w:semiHidden/>
    <w:unhideWhenUsed/>
    <w:rsid w:val="00F601E2"/>
    <w:pPr>
      <w:spacing w:line="240" w:lineRule="auto"/>
    </w:pPr>
    <w:rPr>
      <w:sz w:val="20"/>
    </w:rPr>
  </w:style>
  <w:style w:type="character" w:customStyle="1" w:styleId="CommentTextChar">
    <w:name w:val="Comment Text Char"/>
    <w:basedOn w:val="DefaultParagraphFont"/>
    <w:link w:val="CommentText"/>
    <w:uiPriority w:val="99"/>
    <w:semiHidden/>
    <w:rsid w:val="00F601E2"/>
    <w:rPr>
      <w:sz w:val="20"/>
    </w:rPr>
  </w:style>
  <w:style w:type="paragraph" w:styleId="CommentSubject">
    <w:name w:val="annotation subject"/>
    <w:basedOn w:val="CommentText"/>
    <w:next w:val="CommentText"/>
    <w:link w:val="CommentSubjectChar"/>
    <w:uiPriority w:val="99"/>
    <w:semiHidden/>
    <w:unhideWhenUsed/>
    <w:rsid w:val="00F601E2"/>
    <w:rPr>
      <w:b/>
      <w:bCs/>
    </w:rPr>
  </w:style>
  <w:style w:type="character" w:customStyle="1" w:styleId="CommentSubjectChar">
    <w:name w:val="Comment Subject Char"/>
    <w:basedOn w:val="CommentTextChar"/>
    <w:link w:val="CommentSubject"/>
    <w:uiPriority w:val="99"/>
    <w:semiHidden/>
    <w:rsid w:val="00F601E2"/>
    <w:rPr>
      <w:b/>
      <w:bCs/>
      <w:sz w:val="20"/>
    </w:rPr>
  </w:style>
  <w:style w:type="character" w:customStyle="1" w:styleId="Heading2Char">
    <w:name w:val="Heading 2 Char"/>
    <w:aliases w:val="H2-Sec. Head Char"/>
    <w:basedOn w:val="DefaultParagraphFont"/>
    <w:link w:val="Heading2"/>
    <w:uiPriority w:val="9"/>
    <w:rsid w:val="00F23C4F"/>
    <w:rPr>
      <w:rFonts w:asciiTheme="minorHAnsi" w:eastAsiaTheme="majorEastAsia" w:hAnsiTheme="minorHAnsi" w:cstheme="minorHAnsi"/>
      <w:b/>
      <w:bCs/>
      <w:color w:val="01579B"/>
      <w:sz w:val="40"/>
      <w:szCs w:val="40"/>
    </w:rPr>
  </w:style>
  <w:style w:type="character" w:customStyle="1" w:styleId="Heading1Char">
    <w:name w:val="Heading 1 Char"/>
    <w:basedOn w:val="DefaultParagraphFont"/>
    <w:link w:val="Heading1"/>
    <w:uiPriority w:val="9"/>
    <w:rsid w:val="00F23C4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23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C4F"/>
  </w:style>
  <w:style w:type="paragraph" w:styleId="Footer">
    <w:name w:val="footer"/>
    <w:basedOn w:val="Normal"/>
    <w:link w:val="FooterChar"/>
    <w:uiPriority w:val="99"/>
    <w:unhideWhenUsed/>
    <w:rsid w:val="00F23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C4F"/>
  </w:style>
  <w:style w:type="paragraph" w:styleId="Revision">
    <w:name w:val="Revision"/>
    <w:hidden/>
    <w:uiPriority w:val="99"/>
    <w:semiHidden/>
    <w:rsid w:val="001328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99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7E1B94E6D64E97A5F94CDF3FB1684D"/>
        <w:category>
          <w:name w:val="General"/>
          <w:gallery w:val="placeholder"/>
        </w:category>
        <w:types>
          <w:type w:val="bbPlcHdr"/>
        </w:types>
        <w:behaviors>
          <w:behavior w:val="content"/>
        </w:behaviors>
        <w:guid w:val="{97A3DD3C-1E30-4A4A-85CD-B1042A24316A}"/>
      </w:docPartPr>
      <w:docPartBody>
        <w:p w:rsidR="00146385" w:rsidRDefault="00605762" w:rsidP="00605762">
          <w:pPr>
            <w:pStyle w:val="937E1B94E6D64E97A5F94CDF3FB1684D1"/>
          </w:pPr>
          <w:r w:rsidRPr="00042700">
            <w:rPr>
              <w:rStyle w:val="PlaceholderText"/>
              <w:color w:val="FFFFFF" w:themeColor="background1"/>
              <w:sz w:val="24"/>
              <w:szCs w:val="28"/>
            </w:rPr>
            <w:t>Click or tap here to enter text.</w:t>
          </w:r>
        </w:p>
      </w:docPartBody>
    </w:docPart>
    <w:docPart>
      <w:docPartPr>
        <w:name w:val="336CDF79882143D598F1D0562DE7BB97"/>
        <w:category>
          <w:name w:val="General"/>
          <w:gallery w:val="placeholder"/>
        </w:category>
        <w:types>
          <w:type w:val="bbPlcHdr"/>
        </w:types>
        <w:behaviors>
          <w:behavior w:val="content"/>
        </w:behaviors>
        <w:guid w:val="{31F71499-513D-40B6-9BE1-CD3B87964A52}"/>
      </w:docPartPr>
      <w:docPartBody>
        <w:p w:rsidR="00146385" w:rsidRDefault="00605762" w:rsidP="00605762">
          <w:pPr>
            <w:pStyle w:val="336CDF79882143D598F1D0562DE7BB97"/>
          </w:pPr>
          <w:r w:rsidRPr="00042700">
            <w:rPr>
              <w:rStyle w:val="PlaceholderText"/>
              <w:rFonts w:asciiTheme="minorHAnsi" w:hAnsiTheme="minorHAnsi" w:cstheme="minorHAnsi"/>
              <w:sz w:val="22"/>
              <w:szCs w:val="24"/>
            </w:rPr>
            <w:t>Click or tap here to enter text.</w:t>
          </w:r>
        </w:p>
      </w:docPartBody>
    </w:docPart>
    <w:docPart>
      <w:docPartPr>
        <w:name w:val="7E0398622A4C460F8B591A5A15517E8F"/>
        <w:category>
          <w:name w:val="General"/>
          <w:gallery w:val="placeholder"/>
        </w:category>
        <w:types>
          <w:type w:val="bbPlcHdr"/>
        </w:types>
        <w:behaviors>
          <w:behavior w:val="content"/>
        </w:behaviors>
        <w:guid w:val="{7E9CE0A7-562F-48E8-99D4-BD36946BD8C9}"/>
      </w:docPartPr>
      <w:docPartBody>
        <w:p w:rsidR="00146385" w:rsidRDefault="00605762" w:rsidP="00605762">
          <w:pPr>
            <w:pStyle w:val="7E0398622A4C460F8B591A5A15517E8F"/>
          </w:pPr>
          <w:r w:rsidRPr="00042700">
            <w:rPr>
              <w:rStyle w:val="PlaceholderText"/>
              <w:rFonts w:cstheme="minorHAnsi"/>
              <w:szCs w:val="24"/>
            </w:rPr>
            <w:t>Click or tap here to enter text.</w:t>
          </w:r>
        </w:p>
      </w:docPartBody>
    </w:docPart>
    <w:docPart>
      <w:docPartPr>
        <w:name w:val="924C423E179F487CBD6712105DAC349C"/>
        <w:category>
          <w:name w:val="General"/>
          <w:gallery w:val="placeholder"/>
        </w:category>
        <w:types>
          <w:type w:val="bbPlcHdr"/>
        </w:types>
        <w:behaviors>
          <w:behavior w:val="content"/>
        </w:behaviors>
        <w:guid w:val="{F49FBA86-2E80-4089-BA4E-01775CF06576}"/>
      </w:docPartPr>
      <w:docPartBody>
        <w:p w:rsidR="00146385" w:rsidRDefault="00605762" w:rsidP="00605762">
          <w:pPr>
            <w:pStyle w:val="924C423E179F487CBD6712105DAC349C"/>
          </w:pPr>
          <w:r w:rsidRPr="00042700">
            <w:rPr>
              <w:rStyle w:val="PlaceholderText"/>
              <w:rFonts w:cstheme="minorHAnsi"/>
              <w:szCs w:val="24"/>
            </w:rPr>
            <w:t>Click or tap here to enter text.</w:t>
          </w:r>
        </w:p>
      </w:docPartBody>
    </w:docPart>
    <w:docPart>
      <w:docPartPr>
        <w:name w:val="34FC320E21C544D4B19D8AE3F0F3672B"/>
        <w:category>
          <w:name w:val="General"/>
          <w:gallery w:val="placeholder"/>
        </w:category>
        <w:types>
          <w:type w:val="bbPlcHdr"/>
        </w:types>
        <w:behaviors>
          <w:behavior w:val="content"/>
        </w:behaviors>
        <w:guid w:val="{93DB80F2-099D-404B-AA41-DDAC35B438EC}"/>
      </w:docPartPr>
      <w:docPartBody>
        <w:p w:rsidR="00146385" w:rsidRDefault="00605762" w:rsidP="00605762">
          <w:pPr>
            <w:pStyle w:val="34FC320E21C544D4B19D8AE3F0F3672B"/>
          </w:pPr>
          <w:r w:rsidRPr="00042700">
            <w:rPr>
              <w:rStyle w:val="PlaceholderText"/>
              <w:rFonts w:cstheme="minorHAnsi"/>
              <w:szCs w:val="24"/>
            </w:rPr>
            <w:t>Click or tap here to enter text.</w:t>
          </w:r>
        </w:p>
      </w:docPartBody>
    </w:docPart>
    <w:docPart>
      <w:docPartPr>
        <w:name w:val="4631082F2AD44679B24796D5923AAD1A"/>
        <w:category>
          <w:name w:val="General"/>
          <w:gallery w:val="placeholder"/>
        </w:category>
        <w:types>
          <w:type w:val="bbPlcHdr"/>
        </w:types>
        <w:behaviors>
          <w:behavior w:val="content"/>
        </w:behaviors>
        <w:guid w:val="{DD8A27CD-9968-42E4-B3A0-D5C2CA614640}"/>
      </w:docPartPr>
      <w:docPartBody>
        <w:p w:rsidR="00146385" w:rsidRDefault="00605762" w:rsidP="00605762">
          <w:pPr>
            <w:pStyle w:val="4631082F2AD44679B24796D5923AAD1A"/>
          </w:pPr>
          <w:r w:rsidRPr="00042700">
            <w:rPr>
              <w:rStyle w:val="PlaceholderText"/>
              <w:rFonts w:cstheme="minorHAnsi"/>
              <w:szCs w:val="24"/>
            </w:rPr>
            <w:t>Click or tap here to enter text.</w:t>
          </w:r>
        </w:p>
      </w:docPartBody>
    </w:docPart>
    <w:docPart>
      <w:docPartPr>
        <w:name w:val="A3359A5385854839B8C25116FD4EDDD9"/>
        <w:category>
          <w:name w:val="General"/>
          <w:gallery w:val="placeholder"/>
        </w:category>
        <w:types>
          <w:type w:val="bbPlcHdr"/>
        </w:types>
        <w:behaviors>
          <w:behavior w:val="content"/>
        </w:behaviors>
        <w:guid w:val="{66A4AB5A-B88B-4CC5-A303-BABCBA2693B0}"/>
      </w:docPartPr>
      <w:docPartBody>
        <w:p w:rsidR="00146385" w:rsidRDefault="00605762" w:rsidP="00605762">
          <w:pPr>
            <w:pStyle w:val="A3359A5385854839B8C25116FD4EDDD9"/>
          </w:pPr>
          <w:r w:rsidRPr="00042700">
            <w:rPr>
              <w:rStyle w:val="PlaceholderText"/>
              <w:rFonts w:cstheme="minorHAnsi"/>
              <w:szCs w:val="24"/>
            </w:rPr>
            <w:t>Click or tap here to enter text.</w:t>
          </w:r>
        </w:p>
      </w:docPartBody>
    </w:docPart>
    <w:docPart>
      <w:docPartPr>
        <w:name w:val="C989F3BB5EC3471182EDD49AA7D952C7"/>
        <w:category>
          <w:name w:val="General"/>
          <w:gallery w:val="placeholder"/>
        </w:category>
        <w:types>
          <w:type w:val="bbPlcHdr"/>
        </w:types>
        <w:behaviors>
          <w:behavior w:val="content"/>
        </w:behaviors>
        <w:guid w:val="{24CA43C8-119D-442E-95C3-94E85B3C34FB}"/>
      </w:docPartPr>
      <w:docPartBody>
        <w:p w:rsidR="00146385" w:rsidRDefault="00605762" w:rsidP="00605762">
          <w:pPr>
            <w:pStyle w:val="C989F3BB5EC3471182EDD49AA7D952C7"/>
          </w:pPr>
          <w:r w:rsidRPr="00042700">
            <w:rPr>
              <w:rStyle w:val="PlaceholderText"/>
              <w:rFonts w:cstheme="minorHAnsi"/>
              <w:szCs w:val="24"/>
            </w:rPr>
            <w:t>Click or tap here to enter text.</w:t>
          </w:r>
        </w:p>
      </w:docPartBody>
    </w:docPart>
    <w:docPart>
      <w:docPartPr>
        <w:name w:val="3ADDCB2286ED47D995D03F399A10C171"/>
        <w:category>
          <w:name w:val="General"/>
          <w:gallery w:val="placeholder"/>
        </w:category>
        <w:types>
          <w:type w:val="bbPlcHdr"/>
        </w:types>
        <w:behaviors>
          <w:behavior w:val="content"/>
        </w:behaviors>
        <w:guid w:val="{FB48615E-2873-4B02-8D7A-775389DAF483}"/>
      </w:docPartPr>
      <w:docPartBody>
        <w:p w:rsidR="00146385" w:rsidRDefault="00605762" w:rsidP="00605762">
          <w:pPr>
            <w:pStyle w:val="3ADDCB2286ED47D995D03F399A10C171"/>
          </w:pPr>
          <w:r w:rsidRPr="00042700">
            <w:rPr>
              <w:rStyle w:val="PlaceholderText"/>
              <w:rFonts w:cstheme="minorHAnsi"/>
              <w:szCs w:val="24"/>
            </w:rPr>
            <w:t>Click or tap here to enter text.</w:t>
          </w:r>
        </w:p>
      </w:docPartBody>
    </w:docPart>
    <w:docPart>
      <w:docPartPr>
        <w:name w:val="D8093516FDF74F9CB4FCAD9AFDBC6386"/>
        <w:category>
          <w:name w:val="General"/>
          <w:gallery w:val="placeholder"/>
        </w:category>
        <w:types>
          <w:type w:val="bbPlcHdr"/>
        </w:types>
        <w:behaviors>
          <w:behavior w:val="content"/>
        </w:behaviors>
        <w:guid w:val="{09B6B26D-F51D-4F47-A6BC-054113A5E32B}"/>
      </w:docPartPr>
      <w:docPartBody>
        <w:p w:rsidR="00146385" w:rsidRDefault="00605762" w:rsidP="00605762">
          <w:pPr>
            <w:pStyle w:val="D8093516FDF74F9CB4FCAD9AFDBC6386"/>
          </w:pPr>
          <w:r w:rsidRPr="00042700">
            <w:rPr>
              <w:rStyle w:val="PlaceholderText"/>
              <w:rFonts w:cstheme="minorHAnsi"/>
              <w:szCs w:val="24"/>
            </w:rPr>
            <w:t>Click or tap here to enter text.</w:t>
          </w:r>
        </w:p>
      </w:docPartBody>
    </w:docPart>
    <w:docPart>
      <w:docPartPr>
        <w:name w:val="10CBCDD38B8740DAAC00F2F390CA8A15"/>
        <w:category>
          <w:name w:val="General"/>
          <w:gallery w:val="placeholder"/>
        </w:category>
        <w:types>
          <w:type w:val="bbPlcHdr"/>
        </w:types>
        <w:behaviors>
          <w:behavior w:val="content"/>
        </w:behaviors>
        <w:guid w:val="{1C201730-CA56-4F4C-9152-4C8C23955B91}"/>
      </w:docPartPr>
      <w:docPartBody>
        <w:p w:rsidR="00CF6DBC" w:rsidRDefault="00F623FF" w:rsidP="00F623FF">
          <w:pPr>
            <w:pStyle w:val="10CBCDD38B8740DAAC00F2F390CA8A15"/>
          </w:pPr>
          <w:r w:rsidRPr="00042700">
            <w:rPr>
              <w:rStyle w:val="PlaceholderText"/>
              <w:rFonts w:cstheme="minorHAnsi"/>
              <w:szCs w:val="24"/>
            </w:rPr>
            <w:t>Click or tap here to enter text.</w:t>
          </w:r>
        </w:p>
      </w:docPartBody>
    </w:docPart>
    <w:docPart>
      <w:docPartPr>
        <w:name w:val="F409848CDD6C4315B467C234047A2FA4"/>
        <w:category>
          <w:name w:val="General"/>
          <w:gallery w:val="placeholder"/>
        </w:category>
        <w:types>
          <w:type w:val="bbPlcHdr"/>
        </w:types>
        <w:behaviors>
          <w:behavior w:val="content"/>
        </w:behaviors>
        <w:guid w:val="{8F1F7F5E-11ED-460B-B346-35D79291AD50}"/>
      </w:docPartPr>
      <w:docPartBody>
        <w:p w:rsidR="00CF6DBC" w:rsidRDefault="00F623FF" w:rsidP="00F623FF">
          <w:pPr>
            <w:pStyle w:val="F409848CDD6C4315B467C234047A2FA4"/>
          </w:pPr>
          <w:r w:rsidRPr="00042700">
            <w:rPr>
              <w:rStyle w:val="PlaceholderText"/>
              <w:rFonts w:cstheme="minorHAnsi"/>
              <w:szCs w:val="24"/>
            </w:rPr>
            <w:t>Click or tap here to enter text.</w:t>
          </w:r>
        </w:p>
      </w:docPartBody>
    </w:docPart>
    <w:docPart>
      <w:docPartPr>
        <w:name w:val="F94D8E95A0AF4073B321884843EC34D0"/>
        <w:category>
          <w:name w:val="General"/>
          <w:gallery w:val="placeholder"/>
        </w:category>
        <w:types>
          <w:type w:val="bbPlcHdr"/>
        </w:types>
        <w:behaviors>
          <w:behavior w:val="content"/>
        </w:behaviors>
        <w:guid w:val="{D8B51A60-9121-4775-A0D1-E471748AC7C3}"/>
      </w:docPartPr>
      <w:docPartBody>
        <w:p w:rsidR="00CF6DBC" w:rsidRDefault="00F623FF" w:rsidP="00F623FF">
          <w:pPr>
            <w:pStyle w:val="F94D8E95A0AF4073B321884843EC34D0"/>
          </w:pPr>
          <w:r w:rsidRPr="00042700">
            <w:rPr>
              <w:rStyle w:val="PlaceholderText"/>
              <w:rFonts w:cstheme="minorHAnsi"/>
              <w:szCs w:val="24"/>
            </w:rPr>
            <w:t>Click or tap here to enter text.</w:t>
          </w:r>
        </w:p>
      </w:docPartBody>
    </w:docPart>
    <w:docPart>
      <w:docPartPr>
        <w:name w:val="D75AC9D4F68F49F9A57AF50D94805EB9"/>
        <w:category>
          <w:name w:val="General"/>
          <w:gallery w:val="placeholder"/>
        </w:category>
        <w:types>
          <w:type w:val="bbPlcHdr"/>
        </w:types>
        <w:behaviors>
          <w:behavior w:val="content"/>
        </w:behaviors>
        <w:guid w:val="{BB606980-E492-4639-8DDB-58B18C3CC06D}"/>
      </w:docPartPr>
      <w:docPartBody>
        <w:p w:rsidR="00CF6DBC" w:rsidRDefault="00F623FF" w:rsidP="00F623FF">
          <w:pPr>
            <w:pStyle w:val="D75AC9D4F68F49F9A57AF50D94805EB9"/>
          </w:pPr>
          <w:r w:rsidRPr="00042700">
            <w:rPr>
              <w:rStyle w:val="PlaceholderText"/>
              <w:rFonts w:cstheme="minorHAnsi"/>
              <w:szCs w:val="24"/>
            </w:rPr>
            <w:t>Click or tap here to enter text.</w:t>
          </w:r>
        </w:p>
      </w:docPartBody>
    </w:docPart>
    <w:docPart>
      <w:docPartPr>
        <w:name w:val="31D390EE18BA4C2FBFDB50682FF1E736"/>
        <w:category>
          <w:name w:val="General"/>
          <w:gallery w:val="placeholder"/>
        </w:category>
        <w:types>
          <w:type w:val="bbPlcHdr"/>
        </w:types>
        <w:behaviors>
          <w:behavior w:val="content"/>
        </w:behaviors>
        <w:guid w:val="{1A40ED79-F299-492F-B35B-EE7645BE797B}"/>
      </w:docPartPr>
      <w:docPartBody>
        <w:p w:rsidR="00CF6DBC" w:rsidRDefault="00F623FF" w:rsidP="00F623FF">
          <w:pPr>
            <w:pStyle w:val="31D390EE18BA4C2FBFDB50682FF1E736"/>
          </w:pPr>
          <w:r w:rsidRPr="00042700">
            <w:rPr>
              <w:rStyle w:val="PlaceholderText"/>
              <w:rFonts w:cstheme="minorHAnsi"/>
              <w:szCs w:val="24"/>
            </w:rPr>
            <w:t>Click or tap here to enter text.</w:t>
          </w:r>
        </w:p>
      </w:docPartBody>
    </w:docPart>
    <w:docPart>
      <w:docPartPr>
        <w:name w:val="7C62294B4341497485C3131CBA15C255"/>
        <w:category>
          <w:name w:val="General"/>
          <w:gallery w:val="placeholder"/>
        </w:category>
        <w:types>
          <w:type w:val="bbPlcHdr"/>
        </w:types>
        <w:behaviors>
          <w:behavior w:val="content"/>
        </w:behaviors>
        <w:guid w:val="{B99C3D31-9AEC-4AD5-AA0D-4B3027984C56}"/>
      </w:docPartPr>
      <w:docPartBody>
        <w:p w:rsidR="00CF6DBC" w:rsidRDefault="00F623FF" w:rsidP="00F623FF">
          <w:pPr>
            <w:pStyle w:val="7C62294B4341497485C3131CBA15C255"/>
          </w:pPr>
          <w:r w:rsidRPr="00042700">
            <w:rPr>
              <w:rStyle w:val="PlaceholderText"/>
              <w:rFonts w:cstheme="minorHAnsi"/>
              <w:szCs w:val="24"/>
            </w:rPr>
            <w:t>Click or tap here to enter text.</w:t>
          </w:r>
        </w:p>
      </w:docPartBody>
    </w:docPart>
    <w:docPart>
      <w:docPartPr>
        <w:name w:val="A274A182F80E42D4988436A7D65D012F"/>
        <w:category>
          <w:name w:val="General"/>
          <w:gallery w:val="placeholder"/>
        </w:category>
        <w:types>
          <w:type w:val="bbPlcHdr"/>
        </w:types>
        <w:behaviors>
          <w:behavior w:val="content"/>
        </w:behaviors>
        <w:guid w:val="{8A31ADBE-9EBF-40CF-9EB3-8E83F37F3570}"/>
      </w:docPartPr>
      <w:docPartBody>
        <w:p w:rsidR="00CF6DBC" w:rsidRDefault="00F623FF" w:rsidP="00F623FF">
          <w:pPr>
            <w:pStyle w:val="A274A182F80E42D4988436A7D65D012F"/>
          </w:pPr>
          <w:r w:rsidRPr="00042700">
            <w:rPr>
              <w:rStyle w:val="PlaceholderText"/>
              <w:rFonts w:cstheme="minorHAnsi"/>
              <w:szCs w:val="24"/>
            </w:rPr>
            <w:t>Click or tap here to enter text.</w:t>
          </w:r>
        </w:p>
      </w:docPartBody>
    </w:docPart>
    <w:docPart>
      <w:docPartPr>
        <w:name w:val="1776D01102464DF788E86AD010832CA5"/>
        <w:category>
          <w:name w:val="General"/>
          <w:gallery w:val="placeholder"/>
        </w:category>
        <w:types>
          <w:type w:val="bbPlcHdr"/>
        </w:types>
        <w:behaviors>
          <w:behavior w:val="content"/>
        </w:behaviors>
        <w:guid w:val="{7EB59DE6-8E65-48AE-8D56-22FFDC0E6956}"/>
      </w:docPartPr>
      <w:docPartBody>
        <w:p w:rsidR="00CF6DBC" w:rsidRDefault="00F623FF" w:rsidP="00F623FF">
          <w:pPr>
            <w:pStyle w:val="1776D01102464DF788E86AD010832CA5"/>
          </w:pPr>
          <w:r w:rsidRPr="00042700">
            <w:rPr>
              <w:rStyle w:val="PlaceholderText"/>
              <w:rFonts w:cstheme="minorHAnsi"/>
              <w:szCs w:val="24"/>
            </w:rPr>
            <w:t>Click or tap here to enter text.</w:t>
          </w:r>
        </w:p>
      </w:docPartBody>
    </w:docPart>
    <w:docPart>
      <w:docPartPr>
        <w:name w:val="BFE2F61A31F34BE597485F0AFDC617E1"/>
        <w:category>
          <w:name w:val="General"/>
          <w:gallery w:val="placeholder"/>
        </w:category>
        <w:types>
          <w:type w:val="bbPlcHdr"/>
        </w:types>
        <w:behaviors>
          <w:behavior w:val="content"/>
        </w:behaviors>
        <w:guid w:val="{D7B0E6C0-87BE-459E-A485-479B0C8C7B69}"/>
      </w:docPartPr>
      <w:docPartBody>
        <w:p w:rsidR="00CF6DBC" w:rsidRDefault="00F623FF" w:rsidP="00F623FF">
          <w:pPr>
            <w:pStyle w:val="BFE2F61A31F34BE597485F0AFDC617E1"/>
          </w:pPr>
          <w:r w:rsidRPr="00042700">
            <w:rPr>
              <w:rStyle w:val="PlaceholderText"/>
              <w:rFonts w:cstheme="minorHAnsi"/>
              <w:szCs w:val="24"/>
            </w:rPr>
            <w:t>Click or tap here to enter text.</w:t>
          </w:r>
        </w:p>
      </w:docPartBody>
    </w:docPart>
    <w:docPart>
      <w:docPartPr>
        <w:name w:val="86060890F09740D78529F825FD71C273"/>
        <w:category>
          <w:name w:val="General"/>
          <w:gallery w:val="placeholder"/>
        </w:category>
        <w:types>
          <w:type w:val="bbPlcHdr"/>
        </w:types>
        <w:behaviors>
          <w:behavior w:val="content"/>
        </w:behaviors>
        <w:guid w:val="{6815F73E-0B7A-4454-966B-4EA811D08BCF}"/>
      </w:docPartPr>
      <w:docPartBody>
        <w:p w:rsidR="00CF6DBC" w:rsidRDefault="00F623FF" w:rsidP="00F623FF">
          <w:pPr>
            <w:pStyle w:val="86060890F09740D78529F825FD71C273"/>
          </w:pPr>
          <w:r w:rsidRPr="00042700">
            <w:rPr>
              <w:rStyle w:val="PlaceholderText"/>
              <w:rFonts w:cstheme="minorHAnsi"/>
              <w:szCs w:val="24"/>
            </w:rPr>
            <w:t>Click or tap here to enter text.</w:t>
          </w:r>
        </w:p>
      </w:docPartBody>
    </w:docPart>
    <w:docPart>
      <w:docPartPr>
        <w:name w:val="78C1CB2CABEE426BAEFE3FC211AD3564"/>
        <w:category>
          <w:name w:val="General"/>
          <w:gallery w:val="placeholder"/>
        </w:category>
        <w:types>
          <w:type w:val="bbPlcHdr"/>
        </w:types>
        <w:behaviors>
          <w:behavior w:val="content"/>
        </w:behaviors>
        <w:guid w:val="{B3901C36-2404-485E-A757-569C42CED330}"/>
      </w:docPartPr>
      <w:docPartBody>
        <w:p w:rsidR="00D91BF3" w:rsidRDefault="00665D82" w:rsidP="00665D82">
          <w:pPr>
            <w:pStyle w:val="78C1CB2CABEE426BAEFE3FC211AD3564"/>
          </w:pPr>
          <w:r w:rsidRPr="00042700">
            <w:rPr>
              <w:rStyle w:val="PlaceholderText"/>
              <w:rFonts w:cstheme="minorHAnsi"/>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5762"/>
    <w:rsid w:val="00012423"/>
    <w:rsid w:val="000831CE"/>
    <w:rsid w:val="00146385"/>
    <w:rsid w:val="00146417"/>
    <w:rsid w:val="00181BF5"/>
    <w:rsid w:val="00233AEF"/>
    <w:rsid w:val="002B66AE"/>
    <w:rsid w:val="00356FB9"/>
    <w:rsid w:val="004237D9"/>
    <w:rsid w:val="004B0FFC"/>
    <w:rsid w:val="005E1E15"/>
    <w:rsid w:val="00605762"/>
    <w:rsid w:val="00612DF7"/>
    <w:rsid w:val="00665D82"/>
    <w:rsid w:val="00791EBB"/>
    <w:rsid w:val="007B3742"/>
    <w:rsid w:val="008648F4"/>
    <w:rsid w:val="00A04D72"/>
    <w:rsid w:val="00A24E8D"/>
    <w:rsid w:val="00A8204F"/>
    <w:rsid w:val="00A9364B"/>
    <w:rsid w:val="00B348EC"/>
    <w:rsid w:val="00B454A9"/>
    <w:rsid w:val="00C51FB9"/>
    <w:rsid w:val="00CF6DBC"/>
    <w:rsid w:val="00D91BF3"/>
    <w:rsid w:val="00DF7EB2"/>
    <w:rsid w:val="00E01717"/>
    <w:rsid w:val="00E23E5B"/>
    <w:rsid w:val="00EC01DB"/>
    <w:rsid w:val="00EE1B84"/>
    <w:rsid w:val="00F62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D82"/>
    <w:rPr>
      <w:color w:val="808080"/>
    </w:rPr>
  </w:style>
  <w:style w:type="paragraph" w:customStyle="1" w:styleId="937E1B94E6D64E97A5F94CDF3FB1684D1">
    <w:name w:val="937E1B94E6D64E97A5F94CDF3FB1684D1"/>
    <w:rsid w:val="00605762"/>
    <w:rPr>
      <w:rFonts w:ascii="Arial" w:eastAsiaTheme="minorHAnsi" w:hAnsi="Arial"/>
      <w:sz w:val="18"/>
      <w:szCs w:val="20"/>
    </w:rPr>
  </w:style>
  <w:style w:type="paragraph" w:customStyle="1" w:styleId="336CDF79882143D598F1D0562DE7BB97">
    <w:name w:val="336CDF79882143D598F1D0562DE7BB97"/>
    <w:rsid w:val="00605762"/>
    <w:rPr>
      <w:rFonts w:ascii="Arial" w:eastAsiaTheme="minorHAnsi" w:hAnsi="Arial"/>
      <w:sz w:val="18"/>
      <w:szCs w:val="20"/>
    </w:rPr>
  </w:style>
  <w:style w:type="paragraph" w:customStyle="1" w:styleId="7E0398622A4C460F8B591A5A15517E8F">
    <w:name w:val="7E0398622A4C460F8B591A5A15517E8F"/>
    <w:rsid w:val="00605762"/>
  </w:style>
  <w:style w:type="paragraph" w:customStyle="1" w:styleId="924C423E179F487CBD6712105DAC349C">
    <w:name w:val="924C423E179F487CBD6712105DAC349C"/>
    <w:rsid w:val="00605762"/>
  </w:style>
  <w:style w:type="paragraph" w:customStyle="1" w:styleId="34FC320E21C544D4B19D8AE3F0F3672B">
    <w:name w:val="34FC320E21C544D4B19D8AE3F0F3672B"/>
    <w:rsid w:val="00605762"/>
  </w:style>
  <w:style w:type="paragraph" w:customStyle="1" w:styleId="4631082F2AD44679B24796D5923AAD1A">
    <w:name w:val="4631082F2AD44679B24796D5923AAD1A"/>
    <w:rsid w:val="00605762"/>
  </w:style>
  <w:style w:type="paragraph" w:customStyle="1" w:styleId="A3359A5385854839B8C25116FD4EDDD9">
    <w:name w:val="A3359A5385854839B8C25116FD4EDDD9"/>
    <w:rsid w:val="00605762"/>
  </w:style>
  <w:style w:type="paragraph" w:customStyle="1" w:styleId="C989F3BB5EC3471182EDD49AA7D952C7">
    <w:name w:val="C989F3BB5EC3471182EDD49AA7D952C7"/>
    <w:rsid w:val="00605762"/>
  </w:style>
  <w:style w:type="paragraph" w:customStyle="1" w:styleId="3ADDCB2286ED47D995D03F399A10C171">
    <w:name w:val="3ADDCB2286ED47D995D03F399A10C171"/>
    <w:rsid w:val="00605762"/>
  </w:style>
  <w:style w:type="paragraph" w:customStyle="1" w:styleId="D8093516FDF74F9CB4FCAD9AFDBC6386">
    <w:name w:val="D8093516FDF74F9CB4FCAD9AFDBC6386"/>
    <w:rsid w:val="00605762"/>
  </w:style>
  <w:style w:type="paragraph" w:customStyle="1" w:styleId="10CBCDD38B8740DAAC00F2F390CA8A15">
    <w:name w:val="10CBCDD38B8740DAAC00F2F390CA8A15"/>
    <w:rsid w:val="00F623FF"/>
  </w:style>
  <w:style w:type="paragraph" w:customStyle="1" w:styleId="F409848CDD6C4315B467C234047A2FA4">
    <w:name w:val="F409848CDD6C4315B467C234047A2FA4"/>
    <w:rsid w:val="00F623FF"/>
  </w:style>
  <w:style w:type="paragraph" w:customStyle="1" w:styleId="F94D8E95A0AF4073B321884843EC34D0">
    <w:name w:val="F94D8E95A0AF4073B321884843EC34D0"/>
    <w:rsid w:val="00F623FF"/>
  </w:style>
  <w:style w:type="paragraph" w:customStyle="1" w:styleId="D75AC9D4F68F49F9A57AF50D94805EB9">
    <w:name w:val="D75AC9D4F68F49F9A57AF50D94805EB9"/>
    <w:rsid w:val="00F623FF"/>
  </w:style>
  <w:style w:type="paragraph" w:customStyle="1" w:styleId="31D390EE18BA4C2FBFDB50682FF1E736">
    <w:name w:val="31D390EE18BA4C2FBFDB50682FF1E736"/>
    <w:rsid w:val="00F623FF"/>
  </w:style>
  <w:style w:type="paragraph" w:customStyle="1" w:styleId="7C62294B4341497485C3131CBA15C255">
    <w:name w:val="7C62294B4341497485C3131CBA15C255"/>
    <w:rsid w:val="00F623FF"/>
  </w:style>
  <w:style w:type="paragraph" w:customStyle="1" w:styleId="A274A182F80E42D4988436A7D65D012F">
    <w:name w:val="A274A182F80E42D4988436A7D65D012F"/>
    <w:rsid w:val="00F623FF"/>
  </w:style>
  <w:style w:type="paragraph" w:customStyle="1" w:styleId="1776D01102464DF788E86AD010832CA5">
    <w:name w:val="1776D01102464DF788E86AD010832CA5"/>
    <w:rsid w:val="00F623FF"/>
  </w:style>
  <w:style w:type="paragraph" w:customStyle="1" w:styleId="BFE2F61A31F34BE597485F0AFDC617E1">
    <w:name w:val="BFE2F61A31F34BE597485F0AFDC617E1"/>
    <w:rsid w:val="00F623FF"/>
  </w:style>
  <w:style w:type="paragraph" w:customStyle="1" w:styleId="86060890F09740D78529F825FD71C273">
    <w:name w:val="86060890F09740D78529F825FD71C273"/>
    <w:rsid w:val="00F623FF"/>
  </w:style>
  <w:style w:type="paragraph" w:customStyle="1" w:styleId="78C1CB2CABEE426BAEFE3FC211AD3564">
    <w:name w:val="78C1CB2CABEE426BAEFE3FC211AD3564"/>
    <w:rsid w:val="00665D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87856-7B67-4A82-A1B8-23074401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ndicator Organizer for Part B State Performance Plan/Annual Performance Report (SPP/APR) Stakeholder Involvement and Target Setting</vt:lpstr>
    </vt:vector>
  </TitlesOfParts>
  <Company>IDC</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 Organizer for Part B State Performance Plan/Annual Performance Report (SPP/APR) Stakeholder Involvement and Target Setting</dc:title>
  <dc:subject>Indicator Organizer Template</dc:subject>
  <dc:creator>Rachel Wilkinson</dc:creator>
  <cp:keywords>SPP/APR, Stakeholder Involvement</cp:keywords>
  <dc:description/>
  <cp:lastModifiedBy>Vanessa Ofori</cp:lastModifiedBy>
  <cp:revision>2</cp:revision>
  <cp:lastPrinted>2021-01-24T18:06:00Z</cp:lastPrinted>
  <dcterms:created xsi:type="dcterms:W3CDTF">2021-02-03T17:13:00Z</dcterms:created>
  <dcterms:modified xsi:type="dcterms:W3CDTF">2021-02-03T17:13:00Z</dcterms:modified>
</cp:coreProperties>
</file>